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CBB06C" w14:textId="56EC69C1" w:rsidR="00A0460B" w:rsidRPr="00C40B0B" w:rsidRDefault="00433C44" w:rsidP="00515592">
      <w:pPr>
        <w:bidi w:val="0"/>
        <w:rPr>
          <w:lang w:val="ru-RU"/>
        </w:rPr>
      </w:pPr>
      <w:r w:rsidRPr="00CF0A3E">
        <w:rPr>
          <w:noProof/>
          <w:lang w:bidi="ar-SA"/>
        </w:rPr>
        <w:drawing>
          <wp:anchor distT="0" distB="0" distL="114300" distR="114300" simplePos="0" relativeHeight="251688960" behindDoc="0" locked="0" layoutInCell="1" allowOverlap="1" wp14:anchorId="18384779" wp14:editId="295B6049">
            <wp:simplePos x="0" y="0"/>
            <wp:positionH relativeFrom="column">
              <wp:posOffset>-779780</wp:posOffset>
            </wp:positionH>
            <wp:positionV relativeFrom="paragraph">
              <wp:posOffset>7555230</wp:posOffset>
            </wp:positionV>
            <wp:extent cx="363220" cy="363220"/>
            <wp:effectExtent l="0" t="0" r="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220" cy="363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F0A3E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2B3791B" wp14:editId="6BF4CCA2">
                <wp:simplePos x="0" y="0"/>
                <wp:positionH relativeFrom="column">
                  <wp:posOffset>-500380</wp:posOffset>
                </wp:positionH>
                <wp:positionV relativeFrom="paragraph">
                  <wp:posOffset>7484110</wp:posOffset>
                </wp:positionV>
                <wp:extent cx="2221865" cy="342900"/>
                <wp:effectExtent l="0" t="0" r="0" b="0"/>
                <wp:wrapNone/>
                <wp:docPr id="35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186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0DA7FF" w14:textId="77777777" w:rsidR="00CF0A3E" w:rsidRPr="00DB0AB7" w:rsidRDefault="00DB0AB7" w:rsidP="00CF0A3E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CERTIFICA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B3791B" id="_x0000_t202" coordsize="21600,21600" o:spt="202" path="m,l,21600r21600,l21600,xe">
                <v:stroke joinstyle="miter"/>
                <v:path gradientshapeok="t" o:connecttype="rect"/>
              </v:shapetype>
              <v:shape id="Text Box 26" o:spid="_x0000_s1026" type="#_x0000_t202" style="position:absolute;margin-left:-39.4pt;margin-top:589.3pt;width:174.95pt;height:27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" filled="f" stroked="f">
                <v:textbox>
                  <w:txbxContent>
                    <w:p w14:paraId="480DA7FF" w14:textId="77777777" w:rsidR="00CF0A3E" w:rsidRPr="00DB0AB7" w:rsidRDefault="00DB0AB7" w:rsidP="00CF0A3E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CERTIFICAT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1E75D03" wp14:editId="17AD3C73">
                <wp:simplePos x="0" y="0"/>
                <wp:positionH relativeFrom="column">
                  <wp:posOffset>1318260</wp:posOffset>
                </wp:positionH>
                <wp:positionV relativeFrom="paragraph">
                  <wp:posOffset>7368540</wp:posOffset>
                </wp:positionV>
                <wp:extent cx="5124450" cy="1912620"/>
                <wp:effectExtent l="0" t="0" r="0" b="0"/>
                <wp:wrapNone/>
                <wp:docPr id="46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912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2BE633" w14:textId="77777777" w:rsidR="00813ECE" w:rsidRPr="0073348B" w:rsidRDefault="00BD5A3E" w:rsidP="0073348B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0563C1" w:themeColor="hyperlink"/>
                                <w:u w:val="single"/>
                              </w:rPr>
                            </w:pPr>
                            <w:r w:rsidRPr="00DD1A55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</w:rPr>
                              <w:t>Certificates</w:t>
                            </w:r>
                            <w:r w:rsidR="00A87249" w:rsidRPr="00DD1A55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</w:rPr>
                              <w:t xml:space="preserve">: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br/>
                            </w:r>
                            <w:hyperlink r:id="rId7" w:history="1">
                              <w:r w:rsidR="007C5DC1" w:rsidRPr="007C5DC1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Java certified Associate</w:t>
                              </w:r>
                            </w:hyperlink>
                            <w:r w:rsidR="007C5DC1" w:rsidRPr="007C5DC1"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</w:rPr>
                              <w:t xml:space="preserve"> (Oracle)</w:t>
                            </w:r>
                            <w:r w:rsidR="0073348B" w:rsidRPr="007C5DC1"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</w:rPr>
                              <w:br/>
                            </w:r>
                            <w:hyperlink r:id="rId8" w:history="1">
                              <w:r w:rsidRPr="007C5DC1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Machine Learning</w:t>
                              </w:r>
                            </w:hyperlink>
                            <w:r w:rsidR="007C5DC1" w:rsidRPr="007C5DC1"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</w:rPr>
                              <w:t xml:space="preserve"> (C</w:t>
                            </w:r>
                            <w:r w:rsidR="0026643C" w:rsidRPr="007C5DC1"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</w:rPr>
                              <w:t>oursera)</w:t>
                            </w:r>
                            <w:r w:rsidR="007C5DC1" w:rsidRPr="007C5DC1"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  <w:u w:val="none"/>
                              </w:rPr>
                              <w:t xml:space="preserve">                  </w:t>
                            </w:r>
                            <w:hyperlink r:id="rId9" w:history="1">
                              <w:r w:rsidR="007C5DC1" w:rsidRPr="007C5DC1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Python (</w:t>
                              </w:r>
                              <w:proofErr w:type="spellStart"/>
                              <w:r w:rsidR="007C5DC1" w:rsidRPr="007C5DC1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Hackerrank</w:t>
                              </w:r>
                              <w:proofErr w:type="spellEnd"/>
                              <w:r w:rsidR="007C5DC1" w:rsidRPr="007C5DC1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)</w:t>
                              </w:r>
                            </w:hyperlink>
                            <w:r w:rsidRPr="007C5DC1">
                              <w:rPr>
                                <w:rFonts w:asciiTheme="majorHAnsi" w:hAnsiTheme="majorHAnsi" w:cstheme="majorHAnsi"/>
                                <w:b/>
                              </w:rPr>
                              <w:br/>
                            </w:r>
                            <w:hyperlink r:id="rId10" w:history="1">
                              <w:r w:rsidRPr="007C5DC1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Design Patterns</w:t>
                              </w:r>
                            </w:hyperlink>
                            <w:r w:rsidR="007C5DC1" w:rsidRPr="007C5DC1"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</w:rPr>
                              <w:t xml:space="preserve"> (C</w:t>
                            </w:r>
                            <w:r w:rsidR="0026643C" w:rsidRPr="007C5DC1"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</w:rPr>
                              <w:t>oursera)</w:t>
                            </w:r>
                            <w:r w:rsidR="007C5DC1" w:rsidRPr="007C5DC1"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  <w:u w:val="none"/>
                              </w:rPr>
                              <w:t xml:space="preserve">                      </w:t>
                            </w:r>
                            <w:hyperlink r:id="rId11" w:history="1">
                              <w:r w:rsidR="007C5DC1" w:rsidRPr="007C5DC1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Kotlin for Java Developers</w:t>
                              </w:r>
                            </w:hyperlink>
                            <w:r w:rsidR="007C5DC1" w:rsidRPr="007C5DC1"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</w:rPr>
                              <w:t xml:space="preserve"> (Coursera)</w:t>
                            </w:r>
                          </w:p>
                          <w:p w14:paraId="722AF031" w14:textId="554ADE5A" w:rsidR="00165058" w:rsidRDefault="00BD5A3E" w:rsidP="00813ECE">
                            <w:pPr>
                              <w:bidi w:val="0"/>
                              <w:spacing w:line="240" w:lineRule="auto"/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</w:rPr>
                            </w:pPr>
                            <w:r w:rsidRPr="00DD1A55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</w:rPr>
                              <w:t>Patents</w:t>
                            </w:r>
                            <w:r w:rsidR="00A8724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="00E44D53">
                              <w:rPr>
                                <w:rFonts w:asciiTheme="majorHAnsi" w:hAnsiTheme="majorHAnsi" w:cstheme="majorHAnsi"/>
                                <w:b/>
                              </w:rPr>
                              <w:br/>
                            </w:r>
                            <w:hyperlink r:id="rId12" w:history="1">
                              <w:r w:rsidR="00E44D53" w:rsidRPr="007C5DC1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 xml:space="preserve">Recognition of objects by their image in </w:t>
                              </w:r>
                              <w:proofErr w:type="spellStart"/>
                              <w:r w:rsidR="00E44D53" w:rsidRPr="007C5DC1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realtime</w:t>
                              </w:r>
                              <w:proofErr w:type="spellEnd"/>
                            </w:hyperlink>
                            <w:r w:rsidR="00165058" w:rsidRPr="007C5DC1">
                              <w:rPr>
                                <w:rFonts w:asciiTheme="majorHAnsi" w:hAnsiTheme="majorHAnsi" w:cstheme="majorHAnsi"/>
                                <w:b/>
                              </w:rPr>
                              <w:br/>
                            </w:r>
                            <w:hyperlink r:id="rId13" w:history="1">
                              <w:r w:rsidR="00165058" w:rsidRPr="007C5DC1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Calculation of reduced binary decision trees with generalized vertices</w:t>
                              </w:r>
                            </w:hyperlink>
                          </w:p>
                          <w:p w14:paraId="344118A2" w14:textId="6A1AFC5A" w:rsidR="00ED5E57" w:rsidRPr="000F1D68" w:rsidRDefault="00ED5E57" w:rsidP="00ED5E57">
                            <w:pPr>
                              <w:bidi w:val="0"/>
                              <w:spacing w:line="240" w:lineRule="auto"/>
                              <w:rPr>
                                <w:rStyle w:val="Hyperlink"/>
                                <w:rFonts w:asciiTheme="majorHAnsi" w:hAnsiTheme="majorHAnsi" w:cstheme="majorHAnsi"/>
                                <w:bCs/>
                                <w:color w:val="000000" w:themeColor="text1"/>
                                <w:sz w:val="24"/>
                                <w:szCs w:val="24"/>
                                <w:u w:val="none"/>
                              </w:rPr>
                            </w:pPr>
                            <w:r w:rsidRPr="00ED5E57"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  <w:color w:val="000000" w:themeColor="text1"/>
                                <w:sz w:val="24"/>
                                <w:szCs w:val="24"/>
                                <w:u w:val="none"/>
                              </w:rPr>
                              <w:t>Publications:</w:t>
                            </w:r>
                            <w:r w:rsidR="000F1D68"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  <w:color w:val="000000" w:themeColor="text1"/>
                                <w:sz w:val="24"/>
                                <w:szCs w:val="24"/>
                                <w:u w:val="none"/>
                              </w:rPr>
                              <w:t xml:space="preserve"> </w:t>
                            </w:r>
                            <w:hyperlink r:id="rId14" w:history="1">
                              <w:r w:rsidR="000F1D68" w:rsidRPr="000F1D68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Diktat: lightweight static analysis (IEEE, 2021)</w:t>
                              </w:r>
                            </w:hyperlink>
                          </w:p>
                          <w:p w14:paraId="77A81670" w14:textId="77777777" w:rsidR="00ED5E57" w:rsidRDefault="00ED5E57" w:rsidP="00ED5E57">
                            <w:pPr>
                              <w:bidi w:val="0"/>
                              <w:spacing w:line="240" w:lineRule="auto"/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</w:rPr>
                            </w:pPr>
                          </w:p>
                          <w:p w14:paraId="6142019D" w14:textId="77777777" w:rsidR="00ED5E57" w:rsidRDefault="00ED5E57" w:rsidP="00ED5E57">
                            <w:pPr>
                              <w:bidi w:val="0"/>
                              <w:spacing w:line="240" w:lineRule="auto"/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</w:rPr>
                            </w:pPr>
                          </w:p>
                          <w:p w14:paraId="1E687727" w14:textId="77777777" w:rsidR="00ED5E57" w:rsidRPr="00165058" w:rsidRDefault="00ED5E57" w:rsidP="00ED5E57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744D7472" w14:textId="77777777" w:rsidR="00E44D53" w:rsidRPr="00BD5A3E" w:rsidRDefault="00E44D53" w:rsidP="00E44D53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</w:rPr>
                            </w:pPr>
                          </w:p>
                          <w:p w14:paraId="5A7921F0" w14:textId="77777777" w:rsidR="00BD5A3E" w:rsidRPr="00D12A80" w:rsidRDefault="00BD5A3E" w:rsidP="00BD5A3E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FFFFFF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E75D03" id="Text Box 23" o:spid="_x0000_s1027" type="#_x0000_t202" style="position:absolute;margin-left:103.8pt;margin-top:580.2pt;width:403.5pt;height:150.6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" filled="f" stroked="f">
                <v:textbox>
                  <w:txbxContent>
                    <w:p w14:paraId="1F2BE633" w14:textId="77777777" w:rsidR="00813ECE" w:rsidRPr="0073348B" w:rsidRDefault="00BD5A3E" w:rsidP="0073348B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color w:val="0563C1" w:themeColor="hyperlink"/>
                          <w:u w:val="single"/>
                        </w:rPr>
                      </w:pPr>
                      <w:r w:rsidRPr="00DD1A55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</w:rPr>
                        <w:t>Certificates</w:t>
                      </w:r>
                      <w:r w:rsidR="00A87249" w:rsidRPr="00DD1A55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</w:rPr>
                        <w:t xml:space="preserve">: </w:t>
                      </w:r>
                      <w:r>
                        <w:rPr>
                          <w:rFonts w:asciiTheme="majorHAnsi" w:hAnsiTheme="majorHAnsi" w:cstheme="majorHAnsi"/>
                        </w:rPr>
                        <w:br/>
                      </w:r>
                      <w:hyperlink r:id="rId15" w:history="1">
                        <w:r w:rsidR="007C5DC1" w:rsidRPr="007C5DC1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Java certified Associate</w:t>
                        </w:r>
                      </w:hyperlink>
                      <w:r w:rsidR="007C5DC1" w:rsidRPr="007C5DC1">
                        <w:rPr>
                          <w:rStyle w:val="Hyperlink"/>
                          <w:rFonts w:asciiTheme="majorHAnsi" w:hAnsiTheme="majorHAnsi" w:cstheme="majorHAnsi"/>
                          <w:b/>
                        </w:rPr>
                        <w:t xml:space="preserve"> (Oracle)</w:t>
                      </w:r>
                      <w:r w:rsidR="0073348B" w:rsidRPr="007C5DC1">
                        <w:rPr>
                          <w:rStyle w:val="Hyperlink"/>
                          <w:rFonts w:asciiTheme="majorHAnsi" w:hAnsiTheme="majorHAnsi" w:cstheme="majorHAnsi"/>
                          <w:b/>
                        </w:rPr>
                        <w:br/>
                      </w:r>
                      <w:hyperlink r:id="rId16" w:history="1">
                        <w:r w:rsidRPr="007C5DC1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Machine Learning</w:t>
                        </w:r>
                      </w:hyperlink>
                      <w:r w:rsidR="007C5DC1" w:rsidRPr="007C5DC1">
                        <w:rPr>
                          <w:rStyle w:val="Hyperlink"/>
                          <w:rFonts w:asciiTheme="majorHAnsi" w:hAnsiTheme="majorHAnsi" w:cstheme="majorHAnsi"/>
                          <w:b/>
                        </w:rPr>
                        <w:t xml:space="preserve"> (C</w:t>
                      </w:r>
                      <w:r w:rsidR="0026643C" w:rsidRPr="007C5DC1">
                        <w:rPr>
                          <w:rStyle w:val="Hyperlink"/>
                          <w:rFonts w:asciiTheme="majorHAnsi" w:hAnsiTheme="majorHAnsi" w:cstheme="majorHAnsi"/>
                          <w:b/>
                        </w:rPr>
                        <w:t>oursera)</w:t>
                      </w:r>
                      <w:r w:rsidR="007C5DC1" w:rsidRPr="007C5DC1">
                        <w:rPr>
                          <w:rStyle w:val="Hyperlink"/>
                          <w:rFonts w:asciiTheme="majorHAnsi" w:hAnsiTheme="majorHAnsi" w:cstheme="majorHAnsi"/>
                          <w:b/>
                          <w:u w:val="none"/>
                        </w:rPr>
                        <w:t xml:space="preserve">                  </w:t>
                      </w:r>
                      <w:hyperlink r:id="rId17" w:history="1">
                        <w:r w:rsidR="007C5DC1" w:rsidRPr="007C5DC1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Python (</w:t>
                        </w:r>
                        <w:proofErr w:type="spellStart"/>
                        <w:r w:rsidR="007C5DC1" w:rsidRPr="007C5DC1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Hackerrank</w:t>
                        </w:r>
                        <w:proofErr w:type="spellEnd"/>
                        <w:r w:rsidR="007C5DC1" w:rsidRPr="007C5DC1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)</w:t>
                        </w:r>
                      </w:hyperlink>
                      <w:r w:rsidRPr="007C5DC1">
                        <w:rPr>
                          <w:rFonts w:asciiTheme="majorHAnsi" w:hAnsiTheme="majorHAnsi" w:cstheme="majorHAnsi"/>
                          <w:b/>
                        </w:rPr>
                        <w:br/>
                      </w:r>
                      <w:hyperlink r:id="rId18" w:history="1">
                        <w:r w:rsidRPr="007C5DC1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Design Patterns</w:t>
                        </w:r>
                      </w:hyperlink>
                      <w:r w:rsidR="007C5DC1" w:rsidRPr="007C5DC1">
                        <w:rPr>
                          <w:rStyle w:val="Hyperlink"/>
                          <w:rFonts w:asciiTheme="majorHAnsi" w:hAnsiTheme="majorHAnsi" w:cstheme="majorHAnsi"/>
                          <w:b/>
                        </w:rPr>
                        <w:t xml:space="preserve"> (C</w:t>
                      </w:r>
                      <w:r w:rsidR="0026643C" w:rsidRPr="007C5DC1">
                        <w:rPr>
                          <w:rStyle w:val="Hyperlink"/>
                          <w:rFonts w:asciiTheme="majorHAnsi" w:hAnsiTheme="majorHAnsi" w:cstheme="majorHAnsi"/>
                          <w:b/>
                        </w:rPr>
                        <w:t>oursera)</w:t>
                      </w:r>
                      <w:r w:rsidR="007C5DC1" w:rsidRPr="007C5DC1">
                        <w:rPr>
                          <w:rStyle w:val="Hyperlink"/>
                          <w:rFonts w:asciiTheme="majorHAnsi" w:hAnsiTheme="majorHAnsi" w:cstheme="majorHAnsi"/>
                          <w:b/>
                          <w:u w:val="none"/>
                        </w:rPr>
                        <w:t xml:space="preserve">                      </w:t>
                      </w:r>
                      <w:hyperlink r:id="rId19" w:history="1">
                        <w:r w:rsidR="007C5DC1" w:rsidRPr="007C5DC1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Kotlin for Java Developers</w:t>
                        </w:r>
                      </w:hyperlink>
                      <w:r w:rsidR="007C5DC1" w:rsidRPr="007C5DC1">
                        <w:rPr>
                          <w:rStyle w:val="Hyperlink"/>
                          <w:rFonts w:asciiTheme="majorHAnsi" w:hAnsiTheme="majorHAnsi" w:cstheme="majorHAnsi"/>
                          <w:b/>
                        </w:rPr>
                        <w:t xml:space="preserve"> (Coursera)</w:t>
                      </w:r>
                    </w:p>
                    <w:p w14:paraId="722AF031" w14:textId="554ADE5A" w:rsidR="00165058" w:rsidRDefault="00BD5A3E" w:rsidP="00813ECE">
                      <w:pPr>
                        <w:bidi w:val="0"/>
                        <w:spacing w:line="240" w:lineRule="auto"/>
                        <w:rPr>
                          <w:rStyle w:val="Hyperlink"/>
                          <w:rFonts w:asciiTheme="majorHAnsi" w:hAnsiTheme="majorHAnsi" w:cstheme="majorHAnsi"/>
                          <w:b/>
                        </w:rPr>
                      </w:pPr>
                      <w:r w:rsidRPr="00DD1A55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</w:rPr>
                        <w:t>Patents</w:t>
                      </w:r>
                      <w:r w:rsidR="00A87249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</w:rPr>
                        <w:t xml:space="preserve">: </w:t>
                      </w:r>
                      <w:r w:rsidR="00E44D53">
                        <w:rPr>
                          <w:rFonts w:asciiTheme="majorHAnsi" w:hAnsiTheme="majorHAnsi" w:cstheme="majorHAnsi"/>
                          <w:b/>
                        </w:rPr>
                        <w:br/>
                      </w:r>
                      <w:hyperlink r:id="rId20" w:history="1">
                        <w:r w:rsidR="00E44D53" w:rsidRPr="007C5DC1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 xml:space="preserve">Recognition of objects by their image in </w:t>
                        </w:r>
                        <w:proofErr w:type="spellStart"/>
                        <w:r w:rsidR="00E44D53" w:rsidRPr="007C5DC1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realtime</w:t>
                        </w:r>
                        <w:proofErr w:type="spellEnd"/>
                      </w:hyperlink>
                      <w:r w:rsidR="00165058" w:rsidRPr="007C5DC1">
                        <w:rPr>
                          <w:rFonts w:asciiTheme="majorHAnsi" w:hAnsiTheme="majorHAnsi" w:cstheme="majorHAnsi"/>
                          <w:b/>
                        </w:rPr>
                        <w:br/>
                      </w:r>
                      <w:hyperlink r:id="rId21" w:history="1">
                        <w:r w:rsidR="00165058" w:rsidRPr="007C5DC1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Calculation of reduced binary decision trees with generalized vertices</w:t>
                        </w:r>
                      </w:hyperlink>
                    </w:p>
                    <w:p w14:paraId="344118A2" w14:textId="6A1AFC5A" w:rsidR="00ED5E57" w:rsidRPr="000F1D68" w:rsidRDefault="00ED5E57" w:rsidP="00ED5E57">
                      <w:pPr>
                        <w:bidi w:val="0"/>
                        <w:spacing w:line="240" w:lineRule="auto"/>
                        <w:rPr>
                          <w:rStyle w:val="Hyperlink"/>
                          <w:rFonts w:asciiTheme="majorHAnsi" w:hAnsiTheme="majorHAnsi" w:cstheme="majorHAnsi"/>
                          <w:bCs/>
                          <w:color w:val="000000" w:themeColor="text1"/>
                          <w:sz w:val="24"/>
                          <w:szCs w:val="24"/>
                          <w:u w:val="none"/>
                        </w:rPr>
                      </w:pPr>
                      <w:r w:rsidRPr="00ED5E57">
                        <w:rPr>
                          <w:rStyle w:val="Hyperlink"/>
                          <w:rFonts w:asciiTheme="majorHAnsi" w:hAnsiTheme="majorHAnsi" w:cstheme="majorHAnsi"/>
                          <w:b/>
                          <w:color w:val="000000" w:themeColor="text1"/>
                          <w:sz w:val="24"/>
                          <w:szCs w:val="24"/>
                          <w:u w:val="none"/>
                        </w:rPr>
                        <w:t>Publications:</w:t>
                      </w:r>
                      <w:r w:rsidR="000F1D68">
                        <w:rPr>
                          <w:rStyle w:val="Hyperlink"/>
                          <w:rFonts w:asciiTheme="majorHAnsi" w:hAnsiTheme="majorHAnsi" w:cstheme="majorHAnsi"/>
                          <w:b/>
                          <w:color w:val="000000" w:themeColor="text1"/>
                          <w:sz w:val="24"/>
                          <w:szCs w:val="24"/>
                          <w:u w:val="none"/>
                        </w:rPr>
                        <w:t xml:space="preserve"> </w:t>
                      </w:r>
                      <w:hyperlink r:id="rId22" w:history="1">
                        <w:r w:rsidR="000F1D68" w:rsidRPr="000F1D68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Diktat: lightweight static analysis (IEEE, 2021)</w:t>
                        </w:r>
                      </w:hyperlink>
                    </w:p>
                    <w:p w14:paraId="77A81670" w14:textId="77777777" w:rsidR="00ED5E57" w:rsidRDefault="00ED5E57" w:rsidP="00ED5E57">
                      <w:pPr>
                        <w:bidi w:val="0"/>
                        <w:spacing w:line="240" w:lineRule="auto"/>
                        <w:rPr>
                          <w:rStyle w:val="Hyperlink"/>
                          <w:rFonts w:asciiTheme="majorHAnsi" w:hAnsiTheme="majorHAnsi" w:cstheme="majorHAnsi"/>
                          <w:b/>
                        </w:rPr>
                      </w:pPr>
                    </w:p>
                    <w:p w14:paraId="6142019D" w14:textId="77777777" w:rsidR="00ED5E57" w:rsidRDefault="00ED5E57" w:rsidP="00ED5E57">
                      <w:pPr>
                        <w:bidi w:val="0"/>
                        <w:spacing w:line="240" w:lineRule="auto"/>
                        <w:rPr>
                          <w:rStyle w:val="Hyperlink"/>
                          <w:rFonts w:asciiTheme="majorHAnsi" w:hAnsiTheme="majorHAnsi" w:cstheme="majorHAnsi"/>
                          <w:b/>
                        </w:rPr>
                      </w:pPr>
                    </w:p>
                    <w:p w14:paraId="1E687727" w14:textId="77777777" w:rsidR="00ED5E57" w:rsidRPr="00165058" w:rsidRDefault="00ED5E57" w:rsidP="00ED5E57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</w:p>
                    <w:p w14:paraId="744D7472" w14:textId="77777777" w:rsidR="00E44D53" w:rsidRPr="00BD5A3E" w:rsidRDefault="00E44D53" w:rsidP="00E44D53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b/>
                        </w:rPr>
                      </w:pPr>
                    </w:p>
                    <w:p w14:paraId="5A7921F0" w14:textId="77777777" w:rsidR="00BD5A3E" w:rsidRPr="00D12A80" w:rsidRDefault="00BD5A3E" w:rsidP="00BD5A3E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color w:val="FFFFFF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4D48A6A" wp14:editId="0893A573">
                <wp:simplePos x="0" y="0"/>
                <wp:positionH relativeFrom="column">
                  <wp:posOffset>1310640</wp:posOffset>
                </wp:positionH>
                <wp:positionV relativeFrom="paragraph">
                  <wp:posOffset>6758941</wp:posOffset>
                </wp:positionV>
                <wp:extent cx="5124450" cy="586740"/>
                <wp:effectExtent l="0" t="0" r="0" b="3810"/>
                <wp:wrapNone/>
                <wp:docPr id="22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586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1E9D29" w14:textId="77777777" w:rsidR="00AF3C5E" w:rsidRPr="00D12A80" w:rsidRDefault="003C2B5E" w:rsidP="00AF3C5E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FFFFFF"/>
                                <w:lang w:val="fr-FR"/>
                              </w:rPr>
                            </w:pP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Specialist's degree (5-year academic program in Russia, the degree is equivalent to MS). D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 xml:space="preserve">epartment of Mathematical Cybernetics of </w:t>
                            </w:r>
                            <w:hyperlink r:id="rId23" w:history="1">
                              <w:r w:rsidRPr="00C13081">
                                <w:rPr>
                                  <w:rStyle w:val="Hyperlink"/>
                                  <w:rFonts w:asciiTheme="majorHAnsi" w:hAnsiTheme="majorHAnsi" w:cstheme="majorHAnsi"/>
                                  <w:sz w:val="21"/>
                                  <w:szCs w:val="21"/>
                                </w:rPr>
                                <w:t>Moscow State University</w:t>
                              </w:r>
                            </w:hyperlink>
                            <w:r w:rsidRPr="00D12A80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>.</w:t>
                            </w:r>
                            <w:r w:rsidR="00855F52" w:rsidRPr="00D12A80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 xml:space="preserve"> Specialization:</w:t>
                            </w:r>
                            <w:r w:rsidR="00855F52" w:rsidRPr="00D12A80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  <w:shd w:val="clear" w:color="auto" w:fill="FFFFFF"/>
                              </w:rPr>
                              <w:t xml:space="preserve"> </w:t>
                            </w:r>
                            <w:r w:rsidR="00855F52" w:rsidRPr="00D12A80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>minimizing disjunctive normal form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D48A6A" id="_x0000_s1028" type="#_x0000_t202" style="position:absolute;margin-left:103.2pt;margin-top:532.2pt;width:403.5pt;height:46.2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" filled="f" stroked="f">
                <v:textbox>
                  <w:txbxContent>
                    <w:p w14:paraId="3A1E9D29" w14:textId="77777777" w:rsidR="00AF3C5E" w:rsidRPr="00D12A80" w:rsidRDefault="003C2B5E" w:rsidP="00AF3C5E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color w:val="FFFFFF"/>
                          <w:lang w:val="fr-FR"/>
                        </w:rPr>
                      </w:pPr>
                      <w:r w:rsidRPr="00D12A80">
                        <w:rPr>
                          <w:rFonts w:asciiTheme="majorHAnsi" w:hAnsiTheme="majorHAnsi" w:cstheme="majorHAnsi"/>
                        </w:rPr>
                        <w:t>Specialist's degree (5-year academic program in Russia, the degree is equivalent to MS). D</w:t>
                      </w:r>
                      <w:r w:rsidRPr="00D12A80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 xml:space="preserve">epartment of Mathematical Cybernetics of </w:t>
                      </w:r>
                      <w:hyperlink r:id="rId24" w:history="1">
                        <w:r w:rsidRPr="00C13081">
                          <w:rPr>
                            <w:rStyle w:val="Hyperlink"/>
                            <w:rFonts w:asciiTheme="majorHAnsi" w:hAnsiTheme="majorHAnsi" w:cstheme="majorHAnsi"/>
                            <w:sz w:val="21"/>
                            <w:szCs w:val="21"/>
                          </w:rPr>
                          <w:t>Moscow State University</w:t>
                        </w:r>
                      </w:hyperlink>
                      <w:r w:rsidRPr="00D12A80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>.</w:t>
                      </w:r>
                      <w:r w:rsidR="00855F52" w:rsidRPr="00D12A80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 xml:space="preserve"> Specialization:</w:t>
                      </w:r>
                      <w:r w:rsidR="00855F52" w:rsidRPr="00D12A80">
                        <w:rPr>
                          <w:rFonts w:asciiTheme="majorHAnsi" w:hAnsiTheme="majorHAnsi" w:cstheme="majorHAnsi"/>
                          <w:sz w:val="21"/>
                          <w:szCs w:val="21"/>
                          <w:shd w:val="clear" w:color="auto" w:fill="FFFFFF"/>
                        </w:rPr>
                        <w:t xml:space="preserve"> </w:t>
                      </w:r>
                      <w:r w:rsidR="00855F52" w:rsidRPr="00D12A80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>minimizing disjunctive normal forms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1E89B3E" wp14:editId="233ED6D0">
                <wp:simplePos x="0" y="0"/>
                <wp:positionH relativeFrom="column">
                  <wp:posOffset>1309370</wp:posOffset>
                </wp:positionH>
                <wp:positionV relativeFrom="paragraph">
                  <wp:posOffset>6497320</wp:posOffset>
                </wp:positionV>
                <wp:extent cx="5181600" cy="285750"/>
                <wp:effectExtent l="0" t="0" r="0" b="0"/>
                <wp:wrapNone/>
                <wp:docPr id="2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D2C2B6" w14:textId="77777777" w:rsidR="00AF3C5E" w:rsidRPr="00B320DB" w:rsidRDefault="00FC67A6" w:rsidP="00146A2F">
                            <w:pPr>
                              <w:bidi w:val="0"/>
                              <w:rPr>
                                <w:rFonts w:ascii="Raleway regular" w:hAnsi="Raleway regular"/>
                                <w:b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B320DB">
                              <w:rPr>
                                <w:rFonts w:ascii="Raleway regular" w:hAnsi="Raleway regular"/>
                                <w:b/>
                                <w:color w:val="313131"/>
                                <w:sz w:val="24"/>
                                <w:szCs w:val="24"/>
                              </w:rPr>
                              <w:t>Master of Science in Computer Sc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E89B3E" id="Text Box 22" o:spid="_x0000_s1029" type="#_x0000_t202" style="position:absolute;margin-left:103.1pt;margin-top:511.6pt;width:408pt;height:22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" filled="f" stroked="f">
                <v:textbox>
                  <w:txbxContent>
                    <w:p w14:paraId="50D2C2B6" w14:textId="77777777" w:rsidR="00AF3C5E" w:rsidRPr="00B320DB" w:rsidRDefault="00FC67A6" w:rsidP="00146A2F">
                      <w:pPr>
                        <w:bidi w:val="0"/>
                        <w:rPr>
                          <w:rFonts w:ascii="Raleway regular" w:hAnsi="Raleway regular"/>
                          <w:b/>
                          <w:color w:val="313131"/>
                          <w:sz w:val="24"/>
                          <w:szCs w:val="24"/>
                        </w:rPr>
                      </w:pPr>
                      <w:r w:rsidRPr="00B320DB">
                        <w:rPr>
                          <w:rFonts w:ascii="Raleway regular" w:hAnsi="Raleway regular"/>
                          <w:b/>
                          <w:color w:val="313131"/>
                          <w:sz w:val="24"/>
                          <w:szCs w:val="24"/>
                        </w:rPr>
                        <w:t>Master of Science in Computer Scien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E8C702" wp14:editId="3CC3BF95">
                <wp:simplePos x="0" y="0"/>
                <wp:positionH relativeFrom="column">
                  <wp:posOffset>-457200</wp:posOffset>
                </wp:positionH>
                <wp:positionV relativeFrom="paragraph">
                  <wp:posOffset>6458585</wp:posOffset>
                </wp:positionV>
                <wp:extent cx="1724025" cy="342900"/>
                <wp:effectExtent l="0" t="0" r="0" b="0"/>
                <wp:wrapNone/>
                <wp:docPr id="24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EC8FAC" w14:textId="77777777"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F26DF4"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E8C702" id="_x0000_s1030" type="#_x0000_t202" style="position:absolute;margin-left:-36pt;margin-top:508.55pt;width:135.7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" filled="f" stroked="f">
                <v:textbox>
                  <w:txbxContent>
                    <w:p w14:paraId="79EC8FAC" w14:textId="77777777"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F26DF4"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ar-SA"/>
        </w:rPr>
        <w:drawing>
          <wp:anchor distT="0" distB="0" distL="114300" distR="114300" simplePos="0" relativeHeight="251685888" behindDoc="0" locked="0" layoutInCell="1" allowOverlap="1" wp14:anchorId="6C001B06" wp14:editId="3C997EB0">
            <wp:simplePos x="0" y="0"/>
            <wp:positionH relativeFrom="column">
              <wp:posOffset>-741680</wp:posOffset>
            </wp:positionH>
            <wp:positionV relativeFrom="paragraph">
              <wp:posOffset>6534785</wp:posOffset>
            </wp:positionV>
            <wp:extent cx="328930" cy="219075"/>
            <wp:effectExtent l="0" t="0" r="0" b="9525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1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30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1357F7D" wp14:editId="679DEB52">
                <wp:simplePos x="0" y="0"/>
                <wp:positionH relativeFrom="column">
                  <wp:posOffset>-809625</wp:posOffset>
                </wp:positionH>
                <wp:positionV relativeFrom="paragraph">
                  <wp:posOffset>6758940</wp:posOffset>
                </wp:positionV>
                <wp:extent cx="2579370" cy="483870"/>
                <wp:effectExtent l="0" t="0" r="0" b="0"/>
                <wp:wrapNone/>
                <wp:docPr id="25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9370" cy="483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45C2A9" w14:textId="77777777" w:rsidR="00EA55E5" w:rsidRPr="00A87008" w:rsidRDefault="00616C68" w:rsidP="00A87008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 xml:space="preserve">Moscow State </w:t>
                            </w:r>
                            <w:r w:rsidR="00A87008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 xml:space="preserve">University </w:t>
                            </w:r>
                            <w:r w:rsidR="00A87008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br/>
                            </w:r>
                            <w:r w:rsidR="00A87008" w:rsidRPr="00A87008">
                              <w:rPr>
                                <w:rFonts w:ascii="Raleway SemiBold" w:hAnsi="Raleway SemiBold"/>
                                <w:color w:val="767171" w:themeColor="background2" w:themeShade="80"/>
                                <w:spacing w:val="-4"/>
                                <w:sz w:val="24"/>
                                <w:szCs w:val="24"/>
                              </w:rPr>
                              <w:t>(#1 University in Russia)</w:t>
                            </w:r>
                          </w:p>
                          <w:p w14:paraId="2349A271" w14:textId="77777777" w:rsidR="002C5DA3" w:rsidRPr="004F3BEB" w:rsidRDefault="002C5DA3" w:rsidP="002C5DA3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357F7D" id="Text Box 33" o:spid="_x0000_s1031" type="#_x0000_t202" style="position:absolute;margin-left:-63.75pt;margin-top:532.2pt;width:203.1pt;height:38.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" filled="f" stroked="f">
                <v:textbox>
                  <w:txbxContent>
                    <w:p w14:paraId="2445C2A9" w14:textId="77777777" w:rsidR="00EA55E5" w:rsidRPr="00A87008" w:rsidRDefault="00616C68" w:rsidP="00A87008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 xml:space="preserve">Moscow State </w:t>
                      </w:r>
                      <w:r w:rsidR="00A87008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 xml:space="preserve">University </w:t>
                      </w:r>
                      <w:r w:rsidR="00A87008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br/>
                      </w:r>
                      <w:r w:rsidR="00A87008" w:rsidRPr="00A87008">
                        <w:rPr>
                          <w:rFonts w:ascii="Raleway SemiBold" w:hAnsi="Raleway SemiBold"/>
                          <w:color w:val="767171" w:themeColor="background2" w:themeShade="80"/>
                          <w:spacing w:val="-4"/>
                          <w:sz w:val="24"/>
                          <w:szCs w:val="24"/>
                        </w:rPr>
                        <w:t>(#1 University in Russia)</w:t>
                      </w:r>
                    </w:p>
                    <w:p w14:paraId="2349A271" w14:textId="77777777" w:rsidR="002C5DA3" w:rsidRPr="004F3BEB" w:rsidRDefault="002C5DA3" w:rsidP="002C5DA3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006D019" wp14:editId="30598A46">
                <wp:simplePos x="0" y="0"/>
                <wp:positionH relativeFrom="column">
                  <wp:posOffset>-793750</wp:posOffset>
                </wp:positionH>
                <wp:positionV relativeFrom="paragraph">
                  <wp:posOffset>7124700</wp:posOffset>
                </wp:positionV>
                <wp:extent cx="2143125" cy="285750"/>
                <wp:effectExtent l="0" t="0" r="0" b="0"/>
                <wp:wrapNone/>
                <wp:docPr id="31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E50108" w14:textId="77777777" w:rsidR="00EA55E5" w:rsidRPr="002E3EFD" w:rsidRDefault="00616C68" w:rsidP="00AE6383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10 - 20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06D019" id="Text Box 34" o:spid="_x0000_s1032" type="#_x0000_t202" style="position:absolute;margin-left:-62.5pt;margin-top:561pt;width:168.75pt;height:22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" filled="f" stroked="f">
                <v:textbox>
                  <w:txbxContent>
                    <w:p w14:paraId="51E50108" w14:textId="77777777" w:rsidR="00EA55E5" w:rsidRPr="002E3EFD" w:rsidRDefault="00616C68" w:rsidP="00AE6383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10 - 2015</w:t>
                      </w:r>
                    </w:p>
                  </w:txbxContent>
                </v:textbox>
              </v:shape>
            </w:pict>
          </mc:Fallback>
        </mc:AlternateContent>
      </w:r>
      <w:r w:rsidR="009E6359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143BCED1" wp14:editId="761A5EF7">
                <wp:simplePos x="0" y="0"/>
                <wp:positionH relativeFrom="column">
                  <wp:posOffset>1299292</wp:posOffset>
                </wp:positionH>
                <wp:positionV relativeFrom="paragraph">
                  <wp:posOffset>802005</wp:posOffset>
                </wp:positionV>
                <wp:extent cx="5124450" cy="1590040"/>
                <wp:effectExtent l="0" t="0" r="0" b="0"/>
                <wp:wrapNone/>
                <wp:docPr id="6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59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3CEC75" w14:textId="4FEB53EA" w:rsidR="006C319A" w:rsidRPr="00E82CEE" w:rsidRDefault="0073348B" w:rsidP="00BD7933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545554"/>
                                <w:spacing w:val="-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28</w:t>
                            </w:r>
                            <w:r w:rsidR="002823F6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years old </w:t>
                            </w:r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Seni</w:t>
                            </w:r>
                            <w:r w:rsidR="001C07F5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or Java</w:t>
                            </w:r>
                            <w:r w:rsidR="000A0591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/Kotlin</w:t>
                            </w:r>
                            <w:r w:rsidR="00A25372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backend</w:t>
                            </w:r>
                            <w:r w:rsidR="000A0591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developer </w:t>
                            </w:r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with </w:t>
                            </w:r>
                            <w:r w:rsidR="000F1D68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7+</w:t>
                            </w:r>
                            <w:r w:rsidR="009E6359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years of experience. Former e</w:t>
                            </w:r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xperience </w:t>
                            </w:r>
                            <w:r w:rsidR="006C319A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with</w:t>
                            </w:r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Spring/Spring Boot, </w:t>
                            </w:r>
                            <w:proofErr w:type="spellStart"/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BigData</w:t>
                            </w:r>
                            <w:proofErr w:type="spellEnd"/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stack </w:t>
                            </w:r>
                            <w:r w:rsidR="006C319A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(</w:t>
                            </w:r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Spark/Hadoop</w:t>
                            </w:r>
                            <w:r w:rsidR="006C319A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)</w:t>
                            </w:r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. Experienced in invest banking (middle/back office)</w:t>
                            </w:r>
                            <w:r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, </w:t>
                            </w:r>
                            <w:r w:rsidR="001F2CD0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development tools (compilers/static analyzers)</w:t>
                            </w:r>
                            <w:r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and R&amp;D</w:t>
                            </w:r>
                            <w:r w:rsidR="00D12A80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. </w:t>
                            </w:r>
                            <w:r w:rsidR="000F1D68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Contributor to </w:t>
                            </w:r>
                            <w:hyperlink r:id="rId26" w:history="1">
                              <w:proofErr w:type="spellStart"/>
                              <w:r w:rsidR="000F1D68" w:rsidRPr="000F1D68">
                                <w:rPr>
                                  <w:rStyle w:val="Hyperlink"/>
                                  <w:rFonts w:asciiTheme="majorHAnsi" w:hAnsiTheme="majorHAnsi" w:cstheme="majorHAnsi"/>
                                  <w:spacing w:val="-4"/>
                                </w:rPr>
                                <w:t>ktlint</w:t>
                              </w:r>
                              <w:proofErr w:type="spellEnd"/>
                            </w:hyperlink>
                            <w:r w:rsidR="000F1D68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and </w:t>
                            </w:r>
                            <w:hyperlink r:id="rId27" w:history="1">
                              <w:proofErr w:type="spellStart"/>
                              <w:r w:rsidR="000F1D68" w:rsidRPr="000F1D68">
                                <w:rPr>
                                  <w:rStyle w:val="Hyperlink"/>
                                  <w:rFonts w:asciiTheme="majorHAnsi" w:hAnsiTheme="majorHAnsi" w:cstheme="majorHAnsi"/>
                                  <w:spacing w:val="-4"/>
                                </w:rPr>
                                <w:t>kotlin</w:t>
                              </w:r>
                              <w:proofErr w:type="spellEnd"/>
                            </w:hyperlink>
                            <w:r w:rsidR="000F1D68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. </w:t>
                            </w:r>
                            <w:r w:rsidR="00ED5E57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S</w:t>
                            </w:r>
                            <w:r w:rsidR="00BD7933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peaker at </w:t>
                            </w:r>
                            <w:hyperlink r:id="rId28" w:history="1">
                              <w:r w:rsidR="00ED5E57" w:rsidRPr="00ED5E57">
                                <w:rPr>
                                  <w:rStyle w:val="Hyperlink"/>
                                  <w:rFonts w:asciiTheme="majorHAnsi" w:hAnsiTheme="majorHAnsi" w:cstheme="majorHAnsi"/>
                                  <w:spacing w:val="-4"/>
                                </w:rPr>
                                <w:t>Heisenbug</w:t>
                              </w:r>
                            </w:hyperlink>
                            <w:r w:rsidR="00ED5E57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, </w:t>
                            </w:r>
                            <w:hyperlink r:id="rId29" w:history="1">
                              <w:proofErr w:type="spellStart"/>
                              <w:r w:rsidR="00ED5E57" w:rsidRPr="00ED5E57">
                                <w:rPr>
                                  <w:rStyle w:val="Hyperlink"/>
                                  <w:rFonts w:asciiTheme="majorHAnsi" w:hAnsiTheme="majorHAnsi" w:cstheme="majorHAnsi"/>
                                  <w:spacing w:val="-4"/>
                                </w:rPr>
                                <w:t>TestConf</w:t>
                              </w:r>
                              <w:proofErr w:type="spellEnd"/>
                            </w:hyperlink>
                            <w:r w:rsidR="00ED5E57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, </w:t>
                            </w:r>
                            <w:hyperlink r:id="rId30" w:history="1">
                              <w:r w:rsidR="00ED5E57" w:rsidRPr="00ED5E57">
                                <w:rPr>
                                  <w:rStyle w:val="Hyperlink"/>
                                  <w:rFonts w:asciiTheme="majorHAnsi" w:hAnsiTheme="majorHAnsi" w:cstheme="majorHAnsi"/>
                                  <w:spacing w:val="-4"/>
                                </w:rPr>
                                <w:t>IEEE ISSRE</w:t>
                              </w:r>
                            </w:hyperlink>
                            <w:r w:rsidR="00ED5E57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</w:t>
                            </w:r>
                            <w:r w:rsidR="00BD7933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and </w:t>
                            </w:r>
                            <w:r w:rsidR="00ED5E57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organizer of</w:t>
                            </w:r>
                            <w:r w:rsidR="00BD7933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:</w:t>
                            </w:r>
                            <w:r w:rsidR="00D12A80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</w:t>
                            </w:r>
                            <w:hyperlink r:id="rId31" w:history="1">
                              <w:r w:rsidR="00D12A80" w:rsidRPr="00D12A80">
                                <w:rPr>
                                  <w:rStyle w:val="Hyperlink"/>
                                  <w:rFonts w:asciiTheme="majorHAnsi" w:hAnsiTheme="majorHAnsi" w:cstheme="majorHAnsi"/>
                                  <w:spacing w:val="-4"/>
                                </w:rPr>
                                <w:t>OT</w:t>
                              </w:r>
                            </w:hyperlink>
                            <w:r w:rsidR="00D12A80">
                              <w:rPr>
                                <w:rFonts w:asciiTheme="majorHAnsi" w:hAnsiTheme="majorHAnsi" w:cstheme="majorHAnsi"/>
                                <w:color w:val="545554"/>
                                <w:spacing w:val="-4"/>
                              </w:rPr>
                              <w:t>,</w:t>
                            </w:r>
                            <w:r w:rsidR="00ED5E57">
                              <w:rPr>
                                <w:rFonts w:asciiTheme="majorHAnsi" w:hAnsiTheme="majorHAnsi" w:cstheme="majorHAnsi"/>
                                <w:color w:val="545554"/>
                                <w:spacing w:val="-4"/>
                              </w:rPr>
                              <w:t xml:space="preserve"> </w:t>
                            </w:r>
                            <w:r w:rsidR="00D12A80">
                              <w:rPr>
                                <w:rFonts w:asciiTheme="majorHAnsi" w:hAnsiTheme="majorHAnsi" w:cstheme="majorHAnsi"/>
                                <w:color w:val="545554"/>
                                <w:spacing w:val="-4"/>
                              </w:rPr>
                              <w:t xml:space="preserve"> </w:t>
                            </w:r>
                            <w:hyperlink r:id="rId32" w:history="1">
                              <w:proofErr w:type="spellStart"/>
                              <w:r w:rsidR="00D12A80" w:rsidRPr="00D12A80">
                                <w:rPr>
                                  <w:rStyle w:val="Hyperlink"/>
                                  <w:rFonts w:asciiTheme="majorHAnsi" w:hAnsiTheme="majorHAnsi" w:cstheme="majorHAnsi"/>
                                  <w:spacing w:val="-4"/>
                                </w:rPr>
                                <w:t>KaiCode</w:t>
                              </w:r>
                              <w:proofErr w:type="spellEnd"/>
                            </w:hyperlink>
                            <w:r w:rsidR="00ED5E57">
                              <w:rPr>
                                <w:rStyle w:val="Hyperlink"/>
                                <w:rFonts w:asciiTheme="majorHAnsi" w:hAnsiTheme="majorHAnsi" w:cstheme="majorHAnsi"/>
                                <w:spacing w:val="-4"/>
                              </w:rPr>
                              <w:t>,</w:t>
                            </w:r>
                            <w:r w:rsidR="00ED5E57" w:rsidRPr="00ED5E57">
                              <w:rPr>
                                <w:rStyle w:val="Hyperlink"/>
                                <w:rFonts w:asciiTheme="majorHAnsi" w:hAnsiTheme="majorHAnsi" w:cstheme="majorHAnsi"/>
                                <w:spacing w:val="-4"/>
                                <w:u w:val="none"/>
                              </w:rPr>
                              <w:t xml:space="preserve">  </w:t>
                            </w:r>
                            <w:hyperlink r:id="rId33" w:history="1">
                              <w:r w:rsidR="00ED5E57" w:rsidRPr="00ED5E57">
                                <w:rPr>
                                  <w:rStyle w:val="Hyperlink"/>
                                  <w:rFonts w:asciiTheme="majorHAnsi" w:hAnsiTheme="majorHAnsi" w:cstheme="majorHAnsi"/>
                                  <w:spacing w:val="-4"/>
                                </w:rPr>
                                <w:t>ACM BCNC</w:t>
                              </w:r>
                            </w:hyperlink>
                            <w:r w:rsidR="00E82CEE" w:rsidRPr="00554D4E">
                              <w:rPr>
                                <w:rStyle w:val="Hyperlink"/>
                                <w:rFonts w:asciiTheme="majorHAnsi" w:hAnsiTheme="majorHAnsi" w:cstheme="majorHAnsi"/>
                                <w:color w:val="000000" w:themeColor="text1"/>
                                <w:spacing w:val="-4"/>
                                <w:u w:val="none"/>
                              </w:rPr>
                              <w:t xml:space="preserve">. Author </w:t>
                            </w:r>
                            <w:r w:rsidR="00554D4E" w:rsidRPr="00554D4E">
                              <w:rPr>
                                <w:rStyle w:val="Hyperlink"/>
                                <w:rFonts w:asciiTheme="majorHAnsi" w:hAnsiTheme="majorHAnsi" w:cstheme="majorHAnsi"/>
                                <w:color w:val="000000" w:themeColor="text1"/>
                                <w:spacing w:val="-4"/>
                                <w:u w:val="none"/>
                              </w:rPr>
                              <w:t xml:space="preserve">of </w:t>
                            </w:r>
                            <w:hyperlink r:id="rId34" w:history="1">
                              <w:proofErr w:type="spellStart"/>
                              <w:r w:rsidR="00554D4E" w:rsidRPr="00554D4E">
                                <w:rPr>
                                  <w:rStyle w:val="Hyperlink"/>
                                  <w:rFonts w:asciiTheme="majorHAnsi" w:hAnsiTheme="majorHAnsi" w:cstheme="majorHAnsi"/>
                                  <w:spacing w:val="-4"/>
                                </w:rPr>
                                <w:t>ktoml</w:t>
                              </w:r>
                              <w:proofErr w:type="spellEnd"/>
                            </w:hyperlink>
                            <w:r w:rsidR="00554D4E" w:rsidRPr="00554D4E">
                              <w:rPr>
                                <w:rStyle w:val="Hyperlink"/>
                                <w:rFonts w:asciiTheme="majorHAnsi" w:hAnsiTheme="majorHAnsi" w:cstheme="majorHAnsi"/>
                                <w:color w:val="000000" w:themeColor="text1"/>
                                <w:spacing w:val="-4"/>
                                <w:u w:val="none"/>
                              </w:rPr>
                              <w:t xml:space="preserve"> library</w:t>
                            </w:r>
                          </w:p>
                          <w:p w14:paraId="32482AB5" w14:textId="77777777" w:rsidR="00BD7933" w:rsidRPr="009E6359" w:rsidRDefault="00D12A80" w:rsidP="009E6359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bdr w:val="none" w:sz="0" w:space="0" w:color="auto" w:frame="1"/>
                                <w:shd w:val="clear" w:color="auto" w:fill="FFFFFF"/>
                              </w:rPr>
                            </w:pPr>
                            <w:proofErr w:type="spellStart"/>
                            <w:r w:rsidRPr="009E6359">
                              <w:rPr>
                                <w:rFonts w:asciiTheme="majorHAnsi" w:hAnsiTheme="majorHAnsi" w:cstheme="majorHAnsi"/>
                                <w:b/>
                                <w:spacing w:val="-4"/>
                                <w:sz w:val="24"/>
                                <w:szCs w:val="24"/>
                              </w:rPr>
                              <w:t>Github</w:t>
                            </w:r>
                            <w:proofErr w:type="spellEnd"/>
                            <w:r w:rsidRPr="009E6359">
                              <w:rPr>
                                <w:rFonts w:asciiTheme="majorHAnsi" w:hAnsiTheme="majorHAnsi" w:cstheme="majorHAnsi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: </w:t>
                            </w:r>
                            <w:hyperlink r:id="rId35" w:history="1">
                              <w:r w:rsidRPr="009E6359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  <w:spacing w:val="-4"/>
                                  <w:sz w:val="24"/>
                                  <w:szCs w:val="24"/>
                                </w:rPr>
                                <w:t>akuleshov7</w:t>
                              </w:r>
                            </w:hyperlink>
                            <w:r w:rsidR="00BD7933" w:rsidRPr="009E6359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bdr w:val="none" w:sz="0" w:space="0" w:color="auto" w:frame="1"/>
                                <w:shd w:val="clear" w:color="auto" w:fill="FFFFFF"/>
                              </w:rPr>
                              <w:br/>
                            </w:r>
                            <w:r w:rsidR="00BD7933" w:rsidRPr="009E6359">
                              <w:rPr>
                                <w:rStyle w:val="lt-line-clampraw-line"/>
                                <w:rFonts w:asciiTheme="majorHAnsi" w:hAnsiTheme="majorHAnsi" w:cstheme="majorHAnsi"/>
                                <w:sz w:val="24"/>
                                <w:szCs w:val="24"/>
                                <w:bdr w:val="none" w:sz="0" w:space="0" w:color="auto" w:frame="1"/>
                                <w:shd w:val="clear" w:color="auto" w:fill="FFFFFF"/>
                              </w:rPr>
                              <w:br/>
                            </w:r>
                            <w:r w:rsidR="00BD7933" w:rsidRPr="009E6359">
                              <w:rPr>
                                <w:rStyle w:val="lt-line-clampraw-line"/>
                                <w:rFonts w:asciiTheme="majorHAnsi" w:hAnsiTheme="majorHAnsi" w:cstheme="majorHAnsi"/>
                                <w:sz w:val="24"/>
                                <w:szCs w:val="24"/>
                                <w:bdr w:val="none" w:sz="0" w:space="0" w:color="auto" w:frame="1"/>
                                <w:shd w:val="clear" w:color="auto" w:fill="FFFFFF"/>
                              </w:rPr>
                              <w:br/>
                            </w:r>
                          </w:p>
                          <w:p w14:paraId="159B324E" w14:textId="77777777" w:rsidR="00BD7933" w:rsidRDefault="00BD7933" w:rsidP="00BD7933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  <w:p w14:paraId="7DE597EC" w14:textId="77777777" w:rsidR="00BD7933" w:rsidRPr="008428CF" w:rsidRDefault="00BD7933" w:rsidP="00BD7933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3BCED1" id="Text Box 14" o:spid="_x0000_s1033" type="#_x0000_t202" style="position:absolute;margin-left:102.3pt;margin-top:63.15pt;width:403.5pt;height:125.2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" filled="f" stroked="f">
                <v:textbox>
                  <w:txbxContent>
                    <w:p w14:paraId="6E3CEC75" w14:textId="4FEB53EA" w:rsidR="006C319A" w:rsidRPr="00E82CEE" w:rsidRDefault="0073348B" w:rsidP="00BD7933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b/>
                          <w:bCs/>
                          <w:color w:val="545554"/>
                          <w:spacing w:val="-4"/>
                        </w:rPr>
                      </w:pPr>
                      <w:r>
                        <w:rPr>
                          <w:rFonts w:asciiTheme="majorHAnsi" w:hAnsiTheme="majorHAnsi" w:cstheme="majorHAnsi"/>
                          <w:spacing w:val="-4"/>
                        </w:rPr>
                        <w:t>28</w:t>
                      </w:r>
                      <w:r w:rsidR="002823F6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years old </w:t>
                      </w:r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>Seni</w:t>
                      </w:r>
                      <w:r w:rsidR="001C07F5">
                        <w:rPr>
                          <w:rFonts w:asciiTheme="majorHAnsi" w:hAnsiTheme="majorHAnsi" w:cstheme="majorHAnsi"/>
                          <w:spacing w:val="-4"/>
                        </w:rPr>
                        <w:t>or Java</w:t>
                      </w:r>
                      <w:r w:rsidR="000A0591">
                        <w:rPr>
                          <w:rFonts w:asciiTheme="majorHAnsi" w:hAnsiTheme="majorHAnsi" w:cstheme="majorHAnsi"/>
                          <w:spacing w:val="-4"/>
                        </w:rPr>
                        <w:t>/Kotlin</w:t>
                      </w:r>
                      <w:r w:rsidR="00A25372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backend</w:t>
                      </w:r>
                      <w:r w:rsidR="000A0591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developer </w:t>
                      </w:r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with </w:t>
                      </w:r>
                      <w:r w:rsidR="000F1D68">
                        <w:rPr>
                          <w:rFonts w:asciiTheme="majorHAnsi" w:hAnsiTheme="majorHAnsi" w:cstheme="majorHAnsi"/>
                          <w:spacing w:val="-4"/>
                        </w:rPr>
                        <w:t>7+</w:t>
                      </w:r>
                      <w:r w:rsidR="009E6359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years of experience. Former e</w:t>
                      </w:r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xperience </w:t>
                      </w:r>
                      <w:r w:rsidR="006C319A">
                        <w:rPr>
                          <w:rFonts w:asciiTheme="majorHAnsi" w:hAnsiTheme="majorHAnsi" w:cstheme="majorHAnsi"/>
                          <w:spacing w:val="-4"/>
                        </w:rPr>
                        <w:t>with</w:t>
                      </w:r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Spring/Spring Boot, </w:t>
                      </w:r>
                      <w:proofErr w:type="spellStart"/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>BigData</w:t>
                      </w:r>
                      <w:proofErr w:type="spellEnd"/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stack </w:t>
                      </w:r>
                      <w:r w:rsidR="006C319A">
                        <w:rPr>
                          <w:rFonts w:asciiTheme="majorHAnsi" w:hAnsiTheme="majorHAnsi" w:cstheme="majorHAnsi"/>
                          <w:spacing w:val="-4"/>
                        </w:rPr>
                        <w:t>(</w:t>
                      </w:r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>Spark/Hadoop</w:t>
                      </w:r>
                      <w:r w:rsidR="006C319A">
                        <w:rPr>
                          <w:rFonts w:asciiTheme="majorHAnsi" w:hAnsiTheme="majorHAnsi" w:cstheme="majorHAnsi"/>
                          <w:spacing w:val="-4"/>
                        </w:rPr>
                        <w:t>)</w:t>
                      </w:r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>. Experienced in invest banking (middle/back office)</w:t>
                      </w:r>
                      <w:r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, </w:t>
                      </w:r>
                      <w:r w:rsidR="001F2CD0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>development tools (compilers/static analyzers)</w:t>
                      </w:r>
                      <w:r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and R&amp;D</w:t>
                      </w:r>
                      <w:r w:rsidR="00D12A80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. </w:t>
                      </w:r>
                      <w:r w:rsidR="000F1D68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Contributor to </w:t>
                      </w:r>
                      <w:hyperlink r:id="rId36" w:history="1">
                        <w:proofErr w:type="spellStart"/>
                        <w:r w:rsidR="000F1D68" w:rsidRPr="000F1D68">
                          <w:rPr>
                            <w:rStyle w:val="Hyperlink"/>
                            <w:rFonts w:asciiTheme="majorHAnsi" w:hAnsiTheme="majorHAnsi" w:cstheme="majorHAnsi"/>
                            <w:spacing w:val="-4"/>
                          </w:rPr>
                          <w:t>ktlint</w:t>
                        </w:r>
                        <w:proofErr w:type="spellEnd"/>
                      </w:hyperlink>
                      <w:r w:rsidR="000F1D68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and </w:t>
                      </w:r>
                      <w:hyperlink r:id="rId37" w:history="1">
                        <w:proofErr w:type="spellStart"/>
                        <w:r w:rsidR="000F1D68" w:rsidRPr="000F1D68">
                          <w:rPr>
                            <w:rStyle w:val="Hyperlink"/>
                            <w:rFonts w:asciiTheme="majorHAnsi" w:hAnsiTheme="majorHAnsi" w:cstheme="majorHAnsi"/>
                            <w:spacing w:val="-4"/>
                          </w:rPr>
                          <w:t>kotlin</w:t>
                        </w:r>
                        <w:proofErr w:type="spellEnd"/>
                      </w:hyperlink>
                      <w:r w:rsidR="000F1D68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. </w:t>
                      </w:r>
                      <w:r w:rsidR="00ED5E57">
                        <w:rPr>
                          <w:rFonts w:asciiTheme="majorHAnsi" w:hAnsiTheme="majorHAnsi" w:cstheme="majorHAnsi"/>
                          <w:spacing w:val="-4"/>
                        </w:rPr>
                        <w:t>S</w:t>
                      </w:r>
                      <w:r w:rsidR="00BD7933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peaker at </w:t>
                      </w:r>
                      <w:hyperlink r:id="rId38" w:history="1">
                        <w:r w:rsidR="00ED5E57" w:rsidRPr="00ED5E57">
                          <w:rPr>
                            <w:rStyle w:val="Hyperlink"/>
                            <w:rFonts w:asciiTheme="majorHAnsi" w:hAnsiTheme="majorHAnsi" w:cstheme="majorHAnsi"/>
                            <w:spacing w:val="-4"/>
                          </w:rPr>
                          <w:t>Heisenbug</w:t>
                        </w:r>
                      </w:hyperlink>
                      <w:r w:rsidR="00ED5E57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, </w:t>
                      </w:r>
                      <w:hyperlink r:id="rId39" w:history="1">
                        <w:proofErr w:type="spellStart"/>
                        <w:r w:rsidR="00ED5E57" w:rsidRPr="00ED5E57">
                          <w:rPr>
                            <w:rStyle w:val="Hyperlink"/>
                            <w:rFonts w:asciiTheme="majorHAnsi" w:hAnsiTheme="majorHAnsi" w:cstheme="majorHAnsi"/>
                            <w:spacing w:val="-4"/>
                          </w:rPr>
                          <w:t>TestConf</w:t>
                        </w:r>
                        <w:proofErr w:type="spellEnd"/>
                      </w:hyperlink>
                      <w:r w:rsidR="00ED5E57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, </w:t>
                      </w:r>
                      <w:hyperlink r:id="rId40" w:history="1">
                        <w:r w:rsidR="00ED5E57" w:rsidRPr="00ED5E57">
                          <w:rPr>
                            <w:rStyle w:val="Hyperlink"/>
                            <w:rFonts w:asciiTheme="majorHAnsi" w:hAnsiTheme="majorHAnsi" w:cstheme="majorHAnsi"/>
                            <w:spacing w:val="-4"/>
                          </w:rPr>
                          <w:t>IEEE ISSRE</w:t>
                        </w:r>
                      </w:hyperlink>
                      <w:r w:rsidR="00ED5E57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</w:t>
                      </w:r>
                      <w:r w:rsidR="00BD7933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and </w:t>
                      </w:r>
                      <w:r w:rsidR="00ED5E57">
                        <w:rPr>
                          <w:rFonts w:asciiTheme="majorHAnsi" w:hAnsiTheme="majorHAnsi" w:cstheme="majorHAnsi"/>
                          <w:spacing w:val="-4"/>
                        </w:rPr>
                        <w:t>organizer of</w:t>
                      </w:r>
                      <w:r w:rsidR="00BD7933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>:</w:t>
                      </w:r>
                      <w:r w:rsidR="00D12A80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</w:t>
                      </w:r>
                      <w:hyperlink r:id="rId41" w:history="1">
                        <w:r w:rsidR="00D12A80" w:rsidRPr="00D12A80">
                          <w:rPr>
                            <w:rStyle w:val="Hyperlink"/>
                            <w:rFonts w:asciiTheme="majorHAnsi" w:hAnsiTheme="majorHAnsi" w:cstheme="majorHAnsi"/>
                            <w:spacing w:val="-4"/>
                          </w:rPr>
                          <w:t>OT</w:t>
                        </w:r>
                      </w:hyperlink>
                      <w:r w:rsidR="00D12A80">
                        <w:rPr>
                          <w:rFonts w:asciiTheme="majorHAnsi" w:hAnsiTheme="majorHAnsi" w:cstheme="majorHAnsi"/>
                          <w:color w:val="545554"/>
                          <w:spacing w:val="-4"/>
                        </w:rPr>
                        <w:t>,</w:t>
                      </w:r>
                      <w:r w:rsidR="00ED5E57">
                        <w:rPr>
                          <w:rFonts w:asciiTheme="majorHAnsi" w:hAnsiTheme="majorHAnsi" w:cstheme="majorHAnsi"/>
                          <w:color w:val="545554"/>
                          <w:spacing w:val="-4"/>
                        </w:rPr>
                        <w:t xml:space="preserve"> </w:t>
                      </w:r>
                      <w:r w:rsidR="00D12A80">
                        <w:rPr>
                          <w:rFonts w:asciiTheme="majorHAnsi" w:hAnsiTheme="majorHAnsi" w:cstheme="majorHAnsi"/>
                          <w:color w:val="545554"/>
                          <w:spacing w:val="-4"/>
                        </w:rPr>
                        <w:t xml:space="preserve"> </w:t>
                      </w:r>
                      <w:hyperlink r:id="rId42" w:history="1">
                        <w:proofErr w:type="spellStart"/>
                        <w:r w:rsidR="00D12A80" w:rsidRPr="00D12A80">
                          <w:rPr>
                            <w:rStyle w:val="Hyperlink"/>
                            <w:rFonts w:asciiTheme="majorHAnsi" w:hAnsiTheme="majorHAnsi" w:cstheme="majorHAnsi"/>
                            <w:spacing w:val="-4"/>
                          </w:rPr>
                          <w:t>KaiCode</w:t>
                        </w:r>
                        <w:proofErr w:type="spellEnd"/>
                      </w:hyperlink>
                      <w:r w:rsidR="00ED5E57">
                        <w:rPr>
                          <w:rStyle w:val="Hyperlink"/>
                          <w:rFonts w:asciiTheme="majorHAnsi" w:hAnsiTheme="majorHAnsi" w:cstheme="majorHAnsi"/>
                          <w:spacing w:val="-4"/>
                        </w:rPr>
                        <w:t>,</w:t>
                      </w:r>
                      <w:r w:rsidR="00ED5E57" w:rsidRPr="00ED5E57">
                        <w:rPr>
                          <w:rStyle w:val="Hyperlink"/>
                          <w:rFonts w:asciiTheme="majorHAnsi" w:hAnsiTheme="majorHAnsi" w:cstheme="majorHAnsi"/>
                          <w:spacing w:val="-4"/>
                          <w:u w:val="none"/>
                        </w:rPr>
                        <w:t xml:space="preserve">  </w:t>
                      </w:r>
                      <w:hyperlink r:id="rId43" w:history="1">
                        <w:r w:rsidR="00ED5E57" w:rsidRPr="00ED5E57">
                          <w:rPr>
                            <w:rStyle w:val="Hyperlink"/>
                            <w:rFonts w:asciiTheme="majorHAnsi" w:hAnsiTheme="majorHAnsi" w:cstheme="majorHAnsi"/>
                            <w:spacing w:val="-4"/>
                          </w:rPr>
                          <w:t>ACM BCNC</w:t>
                        </w:r>
                      </w:hyperlink>
                      <w:r w:rsidR="00E82CEE" w:rsidRPr="00554D4E">
                        <w:rPr>
                          <w:rStyle w:val="Hyperlink"/>
                          <w:rFonts w:asciiTheme="majorHAnsi" w:hAnsiTheme="majorHAnsi" w:cstheme="majorHAnsi"/>
                          <w:color w:val="000000" w:themeColor="text1"/>
                          <w:spacing w:val="-4"/>
                          <w:u w:val="none"/>
                        </w:rPr>
                        <w:t xml:space="preserve">. Author </w:t>
                      </w:r>
                      <w:r w:rsidR="00554D4E" w:rsidRPr="00554D4E">
                        <w:rPr>
                          <w:rStyle w:val="Hyperlink"/>
                          <w:rFonts w:asciiTheme="majorHAnsi" w:hAnsiTheme="majorHAnsi" w:cstheme="majorHAnsi"/>
                          <w:color w:val="000000" w:themeColor="text1"/>
                          <w:spacing w:val="-4"/>
                          <w:u w:val="none"/>
                        </w:rPr>
                        <w:t xml:space="preserve">of </w:t>
                      </w:r>
                      <w:hyperlink r:id="rId44" w:history="1">
                        <w:proofErr w:type="spellStart"/>
                        <w:r w:rsidR="00554D4E" w:rsidRPr="00554D4E">
                          <w:rPr>
                            <w:rStyle w:val="Hyperlink"/>
                            <w:rFonts w:asciiTheme="majorHAnsi" w:hAnsiTheme="majorHAnsi" w:cstheme="majorHAnsi"/>
                            <w:spacing w:val="-4"/>
                          </w:rPr>
                          <w:t>ktoml</w:t>
                        </w:r>
                        <w:proofErr w:type="spellEnd"/>
                      </w:hyperlink>
                      <w:r w:rsidR="00554D4E" w:rsidRPr="00554D4E">
                        <w:rPr>
                          <w:rStyle w:val="Hyperlink"/>
                          <w:rFonts w:asciiTheme="majorHAnsi" w:hAnsiTheme="majorHAnsi" w:cstheme="majorHAnsi"/>
                          <w:color w:val="000000" w:themeColor="text1"/>
                          <w:spacing w:val="-4"/>
                          <w:u w:val="none"/>
                        </w:rPr>
                        <w:t xml:space="preserve"> library</w:t>
                      </w:r>
                    </w:p>
                    <w:p w14:paraId="32482AB5" w14:textId="77777777" w:rsidR="00BD7933" w:rsidRPr="009E6359" w:rsidRDefault="00D12A80" w:rsidP="009E6359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sz w:val="24"/>
                          <w:szCs w:val="24"/>
                          <w:bdr w:val="none" w:sz="0" w:space="0" w:color="auto" w:frame="1"/>
                          <w:shd w:val="clear" w:color="auto" w:fill="FFFFFF"/>
                        </w:rPr>
                      </w:pPr>
                      <w:proofErr w:type="spellStart"/>
                      <w:r w:rsidRPr="009E6359">
                        <w:rPr>
                          <w:rFonts w:asciiTheme="majorHAnsi" w:hAnsiTheme="majorHAnsi" w:cstheme="majorHAnsi"/>
                          <w:b/>
                          <w:spacing w:val="-4"/>
                          <w:sz w:val="24"/>
                          <w:szCs w:val="24"/>
                        </w:rPr>
                        <w:t>Github</w:t>
                      </w:r>
                      <w:proofErr w:type="spellEnd"/>
                      <w:r w:rsidRPr="009E6359">
                        <w:rPr>
                          <w:rFonts w:asciiTheme="majorHAnsi" w:hAnsiTheme="majorHAnsi" w:cstheme="majorHAnsi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: </w:t>
                      </w:r>
                      <w:hyperlink r:id="rId45" w:history="1">
                        <w:r w:rsidRPr="009E6359">
                          <w:rPr>
                            <w:rStyle w:val="Hyperlink"/>
                            <w:rFonts w:asciiTheme="majorHAnsi" w:hAnsiTheme="majorHAnsi" w:cstheme="majorHAnsi"/>
                            <w:b/>
                            <w:spacing w:val="-4"/>
                            <w:sz w:val="24"/>
                            <w:szCs w:val="24"/>
                          </w:rPr>
                          <w:t>akuleshov7</w:t>
                        </w:r>
                      </w:hyperlink>
                      <w:r w:rsidR="00BD7933" w:rsidRPr="009E6359">
                        <w:rPr>
                          <w:rFonts w:asciiTheme="majorHAnsi" w:hAnsiTheme="majorHAnsi" w:cstheme="majorHAnsi"/>
                          <w:sz w:val="24"/>
                          <w:szCs w:val="24"/>
                          <w:bdr w:val="none" w:sz="0" w:space="0" w:color="auto" w:frame="1"/>
                          <w:shd w:val="clear" w:color="auto" w:fill="FFFFFF"/>
                        </w:rPr>
                        <w:br/>
                      </w:r>
                      <w:r w:rsidR="00BD7933" w:rsidRPr="009E6359">
                        <w:rPr>
                          <w:rStyle w:val="lt-line-clampraw-line"/>
                          <w:rFonts w:asciiTheme="majorHAnsi" w:hAnsiTheme="majorHAnsi" w:cstheme="majorHAnsi"/>
                          <w:sz w:val="24"/>
                          <w:szCs w:val="24"/>
                          <w:bdr w:val="none" w:sz="0" w:space="0" w:color="auto" w:frame="1"/>
                          <w:shd w:val="clear" w:color="auto" w:fill="FFFFFF"/>
                        </w:rPr>
                        <w:br/>
                      </w:r>
                      <w:r w:rsidR="00BD7933" w:rsidRPr="009E6359">
                        <w:rPr>
                          <w:rStyle w:val="lt-line-clampraw-line"/>
                          <w:rFonts w:asciiTheme="majorHAnsi" w:hAnsiTheme="majorHAnsi" w:cstheme="majorHAnsi"/>
                          <w:sz w:val="24"/>
                          <w:szCs w:val="24"/>
                          <w:bdr w:val="none" w:sz="0" w:space="0" w:color="auto" w:frame="1"/>
                          <w:shd w:val="clear" w:color="auto" w:fill="FFFFFF"/>
                        </w:rPr>
                        <w:br/>
                      </w:r>
                    </w:p>
                    <w:p w14:paraId="159B324E" w14:textId="77777777" w:rsidR="00BD7933" w:rsidRDefault="00BD7933" w:rsidP="00BD7933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</w:pPr>
                    </w:p>
                    <w:p w14:paraId="7DE597EC" w14:textId="77777777" w:rsidR="00BD7933" w:rsidRPr="008428CF" w:rsidRDefault="00BD7933" w:rsidP="00BD7933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8700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0D9D975" wp14:editId="6CBA2B21">
                <wp:simplePos x="0" y="0"/>
                <wp:positionH relativeFrom="column">
                  <wp:posOffset>4446346</wp:posOffset>
                </wp:positionH>
                <wp:positionV relativeFrom="paragraph">
                  <wp:posOffset>84779</wp:posOffset>
                </wp:positionV>
                <wp:extent cx="2057400" cy="514728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51472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154C81" w14:textId="77777777" w:rsidR="0092144B" w:rsidRPr="00A3754F" w:rsidRDefault="00123E15" w:rsidP="00A87008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Moscow, Russia</w:t>
                            </w:r>
                            <w:r w:rsidR="00A87008">
                              <w:rPr>
                                <w:rFonts w:ascii="Raleway Light" w:hAnsi="Raleway Light"/>
                                <w:color w:val="545554"/>
                              </w:rPr>
                              <w:br/>
                              <w:t>ready to relocate</w:t>
                            </w:r>
                          </w:p>
                          <w:p w14:paraId="0224ABFC" w14:textId="77777777" w:rsidR="0092144B" w:rsidRDefault="0092144B" w:rsidP="0092144B">
                            <w:pPr>
                              <w:bidi w:val="0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9D975" id="Text Box 38" o:spid="_x0000_s1034" type="#_x0000_t202" style="position:absolute;margin-left:350.1pt;margin-top:6.7pt;width:162pt;height:40.5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" filled="f" stroked="f" strokeweight=".5pt">
                <v:textbox>
                  <w:txbxContent>
                    <w:p w14:paraId="2E154C81" w14:textId="77777777" w:rsidR="0092144B" w:rsidRPr="00A3754F" w:rsidRDefault="00123E15" w:rsidP="00A87008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Moscow, Russia</w:t>
                      </w:r>
                      <w:r w:rsidR="00A87008">
                        <w:rPr>
                          <w:rFonts w:ascii="Raleway Light" w:hAnsi="Raleway Light"/>
                          <w:color w:val="545554"/>
                        </w:rPr>
                        <w:br/>
                        <w:t>ready to relocate</w:t>
                      </w:r>
                    </w:p>
                    <w:p w14:paraId="0224ABFC" w14:textId="77777777" w:rsidR="0092144B" w:rsidRDefault="0092144B" w:rsidP="0092144B">
                      <w:pPr>
                        <w:bidi w:val="0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906D04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1915198E" wp14:editId="3D158581">
                <wp:simplePos x="0" y="0"/>
                <wp:positionH relativeFrom="column">
                  <wp:posOffset>-1129329</wp:posOffset>
                </wp:positionH>
                <wp:positionV relativeFrom="paragraph">
                  <wp:posOffset>-953926</wp:posOffset>
                </wp:positionV>
                <wp:extent cx="7772400" cy="10058400"/>
                <wp:effectExtent l="0" t="0" r="0" b="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F8F8F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1DFFFC" id="Rectangle 3" o:spid="_x0000_s1026" style="position:absolute;margin-left:-88.9pt;margin-top:-75.1pt;width:612pt;height:11in;z-index:25164185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" fillcolor="#f8f8f7" stroked="f">
                <v:textbox style="mso-fit-shape-to-text:t"/>
              </v:rect>
            </w:pict>
          </mc:Fallback>
        </mc:AlternateContent>
      </w:r>
      <w:r w:rsidR="0026643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CE8B068" wp14:editId="7DAF6AB8">
                <wp:simplePos x="0" y="0"/>
                <wp:positionH relativeFrom="column">
                  <wp:posOffset>1308100</wp:posOffset>
                </wp:positionH>
                <wp:positionV relativeFrom="paragraph">
                  <wp:posOffset>5200015</wp:posOffset>
                </wp:positionV>
                <wp:extent cx="5181600" cy="285750"/>
                <wp:effectExtent l="0" t="0" r="0" b="0"/>
                <wp:wrapNone/>
                <wp:docPr id="4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49ADFB" w14:textId="77777777" w:rsidR="00DB0AB7" w:rsidRPr="00DB0AB7" w:rsidRDefault="00DB0AB7" w:rsidP="00DB0AB7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z w:val="24"/>
                                <w:szCs w:val="24"/>
                              </w:rPr>
                              <w:t>C/C++ Compiler Engine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E8B068" id="Text Box 18" o:spid="_x0000_s1035" type="#_x0000_t202" style="position:absolute;margin-left:103pt;margin-top:409.45pt;width:408pt;height:22.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" filled="f" stroked="f">
                <v:textbox>
                  <w:txbxContent>
                    <w:p w14:paraId="4B49ADFB" w14:textId="77777777" w:rsidR="00DB0AB7" w:rsidRPr="00DB0AB7" w:rsidRDefault="00DB0AB7" w:rsidP="00DB0AB7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z w:val="24"/>
                          <w:szCs w:val="24"/>
                        </w:rPr>
                        <w:t>C/C++ Compiler Engineer</w:t>
                      </w:r>
                    </w:p>
                  </w:txbxContent>
                </v:textbox>
              </v:shape>
            </w:pict>
          </mc:Fallback>
        </mc:AlternateContent>
      </w:r>
      <w:r w:rsidR="0026643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E26DEC" wp14:editId="4D9E1246">
                <wp:simplePos x="0" y="0"/>
                <wp:positionH relativeFrom="column">
                  <wp:posOffset>-751840</wp:posOffset>
                </wp:positionH>
                <wp:positionV relativeFrom="paragraph">
                  <wp:posOffset>3794466</wp:posOffset>
                </wp:positionV>
                <wp:extent cx="2143125" cy="285750"/>
                <wp:effectExtent l="0" t="0" r="0" b="0"/>
                <wp:wrapNone/>
                <wp:docPr id="1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092312" w14:textId="77777777" w:rsidR="004F3BEB" w:rsidRPr="004F3BEB" w:rsidRDefault="001553CD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Deutsche Ban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E26DEC" id="Text Box 29" o:spid="_x0000_s1036" type="#_x0000_t202" style="position:absolute;margin-left:-59.2pt;margin-top:298.8pt;width:168.75pt;height:2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" filled="f" stroked="f">
                <v:textbox>
                  <w:txbxContent>
                    <w:p w14:paraId="0F092312" w14:textId="77777777" w:rsidR="004F3BEB" w:rsidRPr="004F3BEB" w:rsidRDefault="001553CD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Deutsche Bank</w:t>
                      </w:r>
                    </w:p>
                  </w:txbxContent>
                </v:textbox>
              </v:shape>
            </w:pict>
          </mc:Fallback>
        </mc:AlternateContent>
      </w:r>
      <w:r w:rsidR="0026643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5E08B46" wp14:editId="442FE3F7">
                <wp:simplePos x="0" y="0"/>
                <wp:positionH relativeFrom="column">
                  <wp:posOffset>1319530</wp:posOffset>
                </wp:positionH>
                <wp:positionV relativeFrom="paragraph">
                  <wp:posOffset>3790021</wp:posOffset>
                </wp:positionV>
                <wp:extent cx="5181600" cy="285750"/>
                <wp:effectExtent l="0" t="0" r="0" b="0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E11338" w14:textId="77777777" w:rsidR="00146A2F" w:rsidRPr="00DB0AB7" w:rsidRDefault="00A342E4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DB0AB7">
                              <w:rPr>
                                <w:rFonts w:ascii="Raleway SemiBold" w:hAnsi="Raleway SemiBold"/>
                                <w:color w:val="313131"/>
                                <w:sz w:val="24"/>
                                <w:szCs w:val="24"/>
                              </w:rPr>
                              <w:t>Java/Scala Senior D</w:t>
                            </w:r>
                            <w:r w:rsidR="00247501" w:rsidRPr="00DB0AB7">
                              <w:rPr>
                                <w:rFonts w:ascii="Raleway SemiBold" w:hAnsi="Raleway SemiBold"/>
                                <w:color w:val="313131"/>
                                <w:sz w:val="24"/>
                                <w:szCs w:val="24"/>
                              </w:rPr>
                              <w:t>eveloper, AV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E08B46" id="_x0000_s1037" type="#_x0000_t202" style="position:absolute;margin-left:103.9pt;margin-top:298.45pt;width:408pt;height:22.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" filled="f" stroked="f">
                <v:textbox>
                  <w:txbxContent>
                    <w:p w14:paraId="62E11338" w14:textId="77777777" w:rsidR="00146A2F" w:rsidRPr="00DB0AB7" w:rsidRDefault="00A342E4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z w:val="24"/>
                          <w:szCs w:val="24"/>
                        </w:rPr>
                      </w:pPr>
                      <w:r w:rsidRPr="00DB0AB7">
                        <w:rPr>
                          <w:rFonts w:ascii="Raleway SemiBold" w:hAnsi="Raleway SemiBold"/>
                          <w:color w:val="313131"/>
                          <w:sz w:val="24"/>
                          <w:szCs w:val="24"/>
                        </w:rPr>
                        <w:t>Java/Scala Senior D</w:t>
                      </w:r>
                      <w:r w:rsidR="00247501" w:rsidRPr="00DB0AB7">
                        <w:rPr>
                          <w:rFonts w:ascii="Raleway SemiBold" w:hAnsi="Raleway SemiBold"/>
                          <w:color w:val="313131"/>
                          <w:sz w:val="24"/>
                          <w:szCs w:val="24"/>
                        </w:rPr>
                        <w:t>eveloper, AVP</w:t>
                      </w:r>
                    </w:p>
                  </w:txbxContent>
                </v:textbox>
              </v:shape>
            </w:pict>
          </mc:Fallback>
        </mc:AlternateContent>
      </w:r>
      <w:r w:rsidR="00114E41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156D307" wp14:editId="7C496114">
                <wp:simplePos x="0" y="0"/>
                <wp:positionH relativeFrom="column">
                  <wp:posOffset>-790575</wp:posOffset>
                </wp:positionH>
                <wp:positionV relativeFrom="paragraph">
                  <wp:posOffset>2280844</wp:posOffset>
                </wp:positionV>
                <wp:extent cx="2143125" cy="1041400"/>
                <wp:effectExtent l="0" t="0" r="0" b="6350"/>
                <wp:wrapNone/>
                <wp:docPr id="16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1041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1CFDF9" w14:textId="77777777" w:rsidR="00867D45" w:rsidRPr="00867D45" w:rsidRDefault="00BE7929" w:rsidP="00B320DB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Nov 2019</w:t>
                            </w:r>
                            <w:r w:rsidR="00867D45"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320D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–</w:t>
                            </w:r>
                            <w:r w:rsidR="00867D45"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Present</w:t>
                            </w:r>
                            <w:r w:rsidR="00162B2E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br/>
                            </w:r>
                            <w:r w:rsidR="0026643C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62B2E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="00162B2E">
                              <w:rPr>
                                <w:rFonts w:ascii="Raleway Light" w:hAnsi="Raleway Light"/>
                                <w:noProof/>
                                <w:color w:val="929393"/>
                                <w:sz w:val="24"/>
                                <w:szCs w:val="24"/>
                                <w:lang w:bidi="ar-SA"/>
                              </w:rPr>
                              <w:drawing>
                                <wp:inline distT="0" distB="0" distL="0" distR="0" wp14:anchorId="10F9254C" wp14:editId="41189652">
                                  <wp:extent cx="526432" cy="526432"/>
                                  <wp:effectExtent l="0" t="0" r="6985" b="6985"/>
                                  <wp:docPr id="33" name="Picture 3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3" name="huawei-logo-png-6978.png"/>
                                          <pic:cNvPicPr/>
                                        </pic:nvPicPr>
                                        <pic:blipFill>
                                          <a:blip r:embed="rId4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29090" cy="5290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56D307" id="Text Box 28" o:spid="_x0000_s1038" type="#_x0000_t202" style="position:absolute;margin-left:-62.25pt;margin-top:179.6pt;width:168.75pt;height:8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" filled="f" stroked="f">
                <v:textbox>
                  <w:txbxContent>
                    <w:p w14:paraId="151CFDF9" w14:textId="77777777" w:rsidR="00867D45" w:rsidRPr="00867D45" w:rsidRDefault="00BE7929" w:rsidP="00B320DB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Nov 2019</w:t>
                      </w:r>
                      <w:r w:rsidR="00867D45"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 w:rsidR="00B320D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–</w:t>
                      </w:r>
                      <w:r w:rsidR="00867D45"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Present</w:t>
                      </w:r>
                      <w:r w:rsidR="00162B2E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br/>
                      </w:r>
                      <w:r w:rsidR="0026643C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 w:rsidR="00162B2E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   </w:t>
                      </w:r>
                      <w:r w:rsidR="00162B2E">
                        <w:rPr>
                          <w:rFonts w:ascii="Raleway Light" w:hAnsi="Raleway Light"/>
                          <w:noProof/>
                          <w:color w:val="929393"/>
                          <w:sz w:val="24"/>
                          <w:szCs w:val="24"/>
                          <w:lang w:bidi="ar-SA"/>
                        </w:rPr>
                        <w:drawing>
                          <wp:inline distT="0" distB="0" distL="0" distR="0" wp14:anchorId="10F9254C" wp14:editId="41189652">
                            <wp:extent cx="526432" cy="526432"/>
                            <wp:effectExtent l="0" t="0" r="6985" b="6985"/>
                            <wp:docPr id="33" name="Picture 3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3" name="huawei-logo-png-6978.png"/>
                                    <pic:cNvPicPr/>
                                  </pic:nvPicPr>
                                  <pic:blipFill>
                                    <a:blip r:embed="rId4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29090" cy="5290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14E41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E9BA6B0" wp14:editId="261E411E">
                <wp:simplePos x="0" y="0"/>
                <wp:positionH relativeFrom="column">
                  <wp:posOffset>-818515</wp:posOffset>
                </wp:positionH>
                <wp:positionV relativeFrom="paragraph">
                  <wp:posOffset>2038009</wp:posOffset>
                </wp:positionV>
                <wp:extent cx="2143125" cy="285750"/>
                <wp:effectExtent l="0" t="0" r="0" b="0"/>
                <wp:wrapNone/>
                <wp:docPr id="15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ACE642" w14:textId="77777777" w:rsidR="00867D45" w:rsidRPr="004F3BEB" w:rsidRDefault="001553CD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1553CD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Huawei Technologies Co</w:t>
                            </w: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1553CD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Lt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9BA6B0" id="Text Box 27" o:spid="_x0000_s1039" type="#_x0000_t202" style="position:absolute;margin-left:-64.45pt;margin-top:160.45pt;width:168.75pt;height:22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" filled="f" stroked="f">
                <v:textbox>
                  <w:txbxContent>
                    <w:p w14:paraId="25ACE642" w14:textId="77777777" w:rsidR="00867D45" w:rsidRPr="004F3BEB" w:rsidRDefault="001553CD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 w:rsidRPr="001553CD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Huawei Technologies Co</w:t>
                      </w: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 xml:space="preserve">. </w:t>
                      </w:r>
                      <w:r w:rsidRPr="001553CD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Ltd.</w:t>
                      </w:r>
                    </w:p>
                  </w:txbxContent>
                </v:textbox>
              </v:shape>
            </w:pict>
          </mc:Fallback>
        </mc:AlternateContent>
      </w:r>
      <w:r w:rsidR="00114E41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37502735" wp14:editId="71B4D152">
                <wp:simplePos x="0" y="0"/>
                <wp:positionH relativeFrom="column">
                  <wp:posOffset>1322705</wp:posOffset>
                </wp:positionH>
                <wp:positionV relativeFrom="paragraph">
                  <wp:posOffset>2315504</wp:posOffset>
                </wp:positionV>
                <wp:extent cx="5125720" cy="1447165"/>
                <wp:effectExtent l="0" t="0" r="0" b="635"/>
                <wp:wrapNone/>
                <wp:docPr id="8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5720" cy="1447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C9C81B" w14:textId="77777777" w:rsidR="00772C91" w:rsidRDefault="00CC0838" w:rsidP="00CC0838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[Cloud Business Unit] Development of </w:t>
                            </w:r>
                            <w:r w:rsidRPr="00065352">
                              <w:rPr>
                                <w:rFonts w:asciiTheme="majorHAnsi" w:hAnsiTheme="majorHAnsi" w:cstheme="majorHAnsi"/>
                                <w:b/>
                              </w:rPr>
                              <w:t xml:space="preserve">static code </w:t>
                            </w:r>
                            <w:r w:rsidR="00772C91" w:rsidRPr="00065352">
                              <w:rPr>
                                <w:rFonts w:asciiTheme="majorHAnsi" w:hAnsiTheme="majorHAnsi" w:cstheme="majorHAnsi"/>
                                <w:b/>
                              </w:rPr>
                              <w:t>analyzers</w:t>
                            </w:r>
                            <w:r w:rsidR="0073348B">
                              <w:rPr>
                                <w:rFonts w:asciiTheme="majorHAnsi" w:hAnsiTheme="majorHAnsi" w:cstheme="majorHAnsi"/>
                                <w:b/>
                              </w:rPr>
                              <w:t>, R&amp;D</w:t>
                            </w:r>
                          </w:p>
                          <w:p w14:paraId="0F0E6CAF" w14:textId="09763956" w:rsidR="00772C91" w:rsidRDefault="0073348B" w:rsidP="00772C91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73348B">
                              <w:rPr>
                                <w:rStyle w:val="Hyperlink"/>
                                <w:rFonts w:asciiTheme="majorHAnsi" w:hAnsiTheme="majorHAnsi" w:cstheme="majorHAnsi"/>
                                <w:color w:val="000000" w:themeColor="text1"/>
                                <w:u w:val="none"/>
                              </w:rPr>
                              <w:t>Architect</w:t>
                            </w:r>
                            <w:r>
                              <w:rPr>
                                <w:rStyle w:val="Hyperlink"/>
                                <w:rFonts w:asciiTheme="majorHAnsi" w:hAnsiTheme="majorHAnsi" w:cstheme="majorHAnsi"/>
                                <w:color w:val="000000" w:themeColor="text1"/>
                                <w:u w:val="none"/>
                              </w:rPr>
                              <w:t xml:space="preserve"> and maintainer</w:t>
                            </w:r>
                            <w:r w:rsidRPr="0073348B">
                              <w:rPr>
                                <w:rStyle w:val="Hyperlink"/>
                                <w:rFonts w:asciiTheme="majorHAnsi" w:hAnsiTheme="majorHAnsi" w:cstheme="majorHAnsi"/>
                                <w:color w:val="000000" w:themeColor="text1"/>
                                <w:u w:val="none"/>
                              </w:rPr>
                              <w:t xml:space="preserve"> of</w:t>
                            </w:r>
                            <w:r w:rsidR="009E6359">
                              <w:rPr>
                                <w:rStyle w:val="Hyperlink"/>
                                <w:rFonts w:asciiTheme="majorHAnsi" w:hAnsiTheme="majorHAnsi" w:cstheme="majorHAnsi"/>
                                <w:color w:val="000000" w:themeColor="text1"/>
                                <w:u w:val="none"/>
                              </w:rPr>
                              <w:t xml:space="preserve"> </w:t>
                            </w:r>
                            <w:hyperlink r:id="rId47" w:history="1">
                              <w:proofErr w:type="spellStart"/>
                              <w:r w:rsidR="00772C91" w:rsidRPr="009024DF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diKTat</w:t>
                              </w:r>
                              <w:proofErr w:type="spellEnd"/>
                            </w:hyperlink>
                            <w:r w:rsidR="00772C91" w:rsidRPr="00772C91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r w:rsidR="009E6359">
                              <w:rPr>
                                <w:rStyle w:val="Hyperlink"/>
                                <w:rFonts w:asciiTheme="majorHAnsi" w:hAnsiTheme="majorHAnsi" w:cstheme="majorHAnsi"/>
                                <w:color w:val="000000" w:themeColor="text1"/>
                                <w:u w:val="none"/>
                              </w:rPr>
                              <w:t>opensource</w:t>
                            </w:r>
                            <w:r w:rsidR="00C40B0B" w:rsidRPr="00C40B0B"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  <w:u w:val="none"/>
                              </w:rPr>
                              <w:t xml:space="preserve"> </w:t>
                            </w:r>
                            <w:proofErr w:type="spellStart"/>
                            <w:r w:rsidR="00772C91" w:rsidRPr="00772C91">
                              <w:rPr>
                                <w:rFonts w:asciiTheme="majorHAnsi" w:hAnsiTheme="majorHAnsi" w:cstheme="majorHAnsi"/>
                              </w:rPr>
                              <w:t>kotlin</w:t>
                            </w:r>
                            <w:proofErr w:type="spellEnd"/>
                            <w:r w:rsidR="00772C91" w:rsidRPr="00772C91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D52E8D">
                              <w:rPr>
                                <w:rFonts w:asciiTheme="majorHAnsi" w:hAnsiTheme="majorHAnsi" w:cstheme="majorHAnsi"/>
                              </w:rPr>
                              <w:t>static</w:t>
                            </w:r>
                            <w:r w:rsidR="00772C91" w:rsidRPr="00772C91">
                              <w:rPr>
                                <w:rFonts w:asciiTheme="majorHAnsi" w:hAnsiTheme="majorHAnsi" w:cstheme="majorHAnsi"/>
                              </w:rPr>
                              <w:t xml:space="preserve"> analyzer&amp;</w:t>
                            </w:r>
                            <w:r w:rsidR="00D52E8D">
                              <w:rPr>
                                <w:rFonts w:asciiTheme="majorHAnsi" w:hAnsiTheme="majorHAnsi" w:cstheme="majorHAnsi"/>
                              </w:rPr>
                              <w:t xml:space="preserve"> code fixer</w:t>
                            </w:r>
                            <w:r w:rsidR="00C40B0B">
                              <w:rPr>
                                <w:rFonts w:asciiTheme="majorHAnsi" w:hAnsiTheme="majorHAnsi" w:cstheme="majorHAnsi"/>
                              </w:rPr>
                              <w:t>;</w:t>
                            </w:r>
                          </w:p>
                          <w:p w14:paraId="17824FB1" w14:textId="25A89DF1" w:rsidR="00ED5E57" w:rsidRPr="00772C91" w:rsidRDefault="00ED5E57" w:rsidP="00ED5E57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Style w:val="Hyperlink"/>
                                <w:rFonts w:asciiTheme="majorHAnsi" w:hAnsiTheme="majorHAnsi" w:cstheme="majorHAnsi"/>
                                <w:color w:val="000000" w:themeColor="text1"/>
                                <w:u w:val="none"/>
                              </w:rPr>
                              <w:t xml:space="preserve">Architect and maintainer </w:t>
                            </w:r>
                            <w:hyperlink r:id="rId48" w:history="1">
                              <w:r w:rsidRPr="00ED5E57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  <w:bCs/>
                                </w:rPr>
                                <w:t>save</w:t>
                              </w:r>
                            </w:hyperlink>
                            <w:r>
                              <w:rPr>
                                <w:rStyle w:val="Hyperlink"/>
                                <w:rFonts w:asciiTheme="majorHAnsi" w:hAnsiTheme="majorHAnsi" w:cstheme="majorHAnsi"/>
                                <w:color w:val="000000" w:themeColor="text1"/>
                                <w:u w:val="none"/>
                              </w:rPr>
                              <w:t xml:space="preserve"> and </w:t>
                            </w:r>
                            <w:hyperlink r:id="rId49" w:history="1">
                              <w:r w:rsidRPr="00ED5E57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  <w:bCs/>
                                </w:rPr>
                                <w:t>save-cloud</w:t>
                              </w:r>
                            </w:hyperlink>
                            <w:r>
                              <w:rPr>
                                <w:rStyle w:val="Hyperlink"/>
                                <w:rFonts w:asciiTheme="majorHAnsi" w:hAnsiTheme="majorHAnsi" w:cstheme="majorHAnsi"/>
                                <w:color w:val="000000" w:themeColor="text1"/>
                                <w:u w:val="none"/>
                              </w:rPr>
                              <w:t>;</w:t>
                            </w:r>
                          </w:p>
                          <w:p w14:paraId="376C23E1" w14:textId="77777777" w:rsidR="00FA54CB" w:rsidRDefault="00554D4E" w:rsidP="00CC083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hyperlink r:id="rId50" w:history="1">
                              <w:proofErr w:type="spellStart"/>
                              <w:r w:rsidR="00772C91" w:rsidRPr="009024DF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h</w:t>
                              </w:r>
                              <w:r w:rsidR="00CC0838" w:rsidRPr="009024DF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uawei-yapf</w:t>
                              </w:r>
                              <w:proofErr w:type="spellEnd"/>
                            </w:hyperlink>
                            <w:r w:rsidR="00CC0838" w:rsidRPr="00772C91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r w:rsidR="009E6359">
                              <w:rPr>
                                <w:rStyle w:val="Hyperlink"/>
                                <w:rFonts w:asciiTheme="majorHAnsi" w:hAnsiTheme="majorHAnsi" w:cstheme="majorHAnsi"/>
                                <w:color w:val="000000" w:themeColor="text1"/>
                                <w:u w:val="none"/>
                              </w:rPr>
                              <w:t>opensource</w:t>
                            </w:r>
                            <w:r w:rsidR="009E6359" w:rsidRPr="00C40B0B"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  <w:u w:val="none"/>
                              </w:rPr>
                              <w:t xml:space="preserve"> </w:t>
                            </w:r>
                            <w:r w:rsidR="00CC0838" w:rsidRPr="00772C91">
                              <w:rPr>
                                <w:rFonts w:asciiTheme="majorHAnsi" w:hAnsiTheme="majorHAnsi" w:cstheme="majorHAnsi"/>
                              </w:rPr>
                              <w:t xml:space="preserve">python </w:t>
                            </w:r>
                            <w:proofErr w:type="spellStart"/>
                            <w:r w:rsidR="00CC0838" w:rsidRPr="00772C91">
                              <w:rPr>
                                <w:rFonts w:asciiTheme="majorHAnsi" w:hAnsiTheme="majorHAnsi" w:cstheme="majorHAnsi"/>
                              </w:rPr>
                              <w:t>codestyle</w:t>
                            </w:r>
                            <w:proofErr w:type="spellEnd"/>
                            <w:r w:rsidR="00CC0838" w:rsidRPr="00772C91">
                              <w:rPr>
                                <w:rFonts w:asciiTheme="majorHAnsi" w:hAnsiTheme="majorHAnsi" w:cstheme="majorHAnsi"/>
                              </w:rPr>
                              <w:t xml:space="preserve"> analyzer</w:t>
                            </w:r>
                            <w:r w:rsidR="00C40B0B">
                              <w:rPr>
                                <w:rFonts w:asciiTheme="majorHAnsi" w:hAnsiTheme="majorHAnsi" w:cstheme="majorHAnsi"/>
                              </w:rPr>
                              <w:t>;</w:t>
                            </w:r>
                          </w:p>
                          <w:p w14:paraId="4AA95251" w14:textId="77777777" w:rsidR="00C40B0B" w:rsidRDefault="000A0591" w:rsidP="00C40B0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FixBot</w:t>
                            </w:r>
                            <w:proofErr w:type="spellEnd"/>
                            <w:r w:rsidR="0073348B">
                              <w:rPr>
                                <w:rFonts w:asciiTheme="majorHAnsi" w:hAnsiTheme="majorHAnsi" w:cstheme="majorHAnsi"/>
                              </w:rPr>
                              <w:t>/</w:t>
                            </w:r>
                            <w:proofErr w:type="spellStart"/>
                            <w:r w:rsidR="0073348B">
                              <w:rPr>
                                <w:rFonts w:asciiTheme="majorHAnsi" w:hAnsiTheme="majorHAnsi" w:cstheme="majorHAnsi"/>
                              </w:rPr>
                              <w:t>CodeCheck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- </w:t>
                            </w:r>
                            <w:r w:rsidR="00FA54CB">
                              <w:rPr>
                                <w:rFonts w:asciiTheme="majorHAnsi" w:hAnsiTheme="majorHAnsi" w:cstheme="majorHAnsi"/>
                              </w:rPr>
                              <w:t>Internal Huawei code analysis platform</w:t>
                            </w:r>
                            <w:r w:rsidR="00C40B0B">
                              <w:rPr>
                                <w:rFonts w:asciiTheme="majorHAnsi" w:hAnsiTheme="majorHAnsi" w:cstheme="majorHAnsi"/>
                              </w:rPr>
                              <w:t>;</w:t>
                            </w:r>
                          </w:p>
                          <w:p w14:paraId="5CC7D6A0" w14:textId="77777777" w:rsidR="00146A2F" w:rsidRPr="00C40B0B" w:rsidRDefault="00CC0838" w:rsidP="00C40B0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C40B0B">
                              <w:rPr>
                                <w:rFonts w:asciiTheme="majorHAnsi" w:hAnsiTheme="majorHAnsi" w:cstheme="majorHAnsi"/>
                              </w:rPr>
                              <w:t>Member of Innovative Laboratory management board (</w:t>
                            </w:r>
                            <w:r w:rsidR="00114E41" w:rsidRPr="00C40B0B">
                              <w:rPr>
                                <w:rFonts w:asciiTheme="majorHAnsi" w:hAnsiTheme="majorHAnsi" w:cstheme="majorHAnsi"/>
                              </w:rPr>
                              <w:t>collaboration</w:t>
                            </w:r>
                            <w:r w:rsidR="00C40B0B" w:rsidRPr="00C40B0B">
                              <w:rPr>
                                <w:rFonts w:asciiTheme="majorHAnsi" w:hAnsiTheme="majorHAnsi" w:cstheme="majorHAnsi"/>
                              </w:rPr>
                              <w:t xml:space="preserve"> with vendors and institutes);</w:t>
                            </w:r>
                            <w:r w:rsidRPr="00C40B0B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502735" id="Text Box 17" o:spid="_x0000_s1040" type="#_x0000_t202" style="position:absolute;margin-left:104.15pt;margin-top:182.3pt;width:403.6pt;height:113.9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" filled="f" stroked="f">
                <v:textbox>
                  <w:txbxContent>
                    <w:p w14:paraId="23C9C81B" w14:textId="77777777" w:rsidR="00772C91" w:rsidRDefault="00CC0838" w:rsidP="00CC0838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[Cloud Business Unit] Development of </w:t>
                      </w:r>
                      <w:r w:rsidRPr="00065352">
                        <w:rPr>
                          <w:rFonts w:asciiTheme="majorHAnsi" w:hAnsiTheme="majorHAnsi" w:cstheme="majorHAnsi"/>
                          <w:b/>
                        </w:rPr>
                        <w:t xml:space="preserve">static code </w:t>
                      </w:r>
                      <w:r w:rsidR="00772C91" w:rsidRPr="00065352">
                        <w:rPr>
                          <w:rFonts w:asciiTheme="majorHAnsi" w:hAnsiTheme="majorHAnsi" w:cstheme="majorHAnsi"/>
                          <w:b/>
                        </w:rPr>
                        <w:t>analyzers</w:t>
                      </w:r>
                      <w:r w:rsidR="0073348B">
                        <w:rPr>
                          <w:rFonts w:asciiTheme="majorHAnsi" w:hAnsiTheme="majorHAnsi" w:cstheme="majorHAnsi"/>
                          <w:b/>
                        </w:rPr>
                        <w:t>, R&amp;D</w:t>
                      </w:r>
                    </w:p>
                    <w:p w14:paraId="0F0E6CAF" w14:textId="09763956" w:rsidR="00772C91" w:rsidRDefault="0073348B" w:rsidP="00772C91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73348B">
                        <w:rPr>
                          <w:rStyle w:val="Hyperlink"/>
                          <w:rFonts w:asciiTheme="majorHAnsi" w:hAnsiTheme="majorHAnsi" w:cstheme="majorHAnsi"/>
                          <w:color w:val="000000" w:themeColor="text1"/>
                          <w:u w:val="none"/>
                        </w:rPr>
                        <w:t>Architect</w:t>
                      </w:r>
                      <w:r>
                        <w:rPr>
                          <w:rStyle w:val="Hyperlink"/>
                          <w:rFonts w:asciiTheme="majorHAnsi" w:hAnsiTheme="majorHAnsi" w:cstheme="majorHAnsi"/>
                          <w:color w:val="000000" w:themeColor="text1"/>
                          <w:u w:val="none"/>
                        </w:rPr>
                        <w:t xml:space="preserve"> and maintainer</w:t>
                      </w:r>
                      <w:r w:rsidRPr="0073348B">
                        <w:rPr>
                          <w:rStyle w:val="Hyperlink"/>
                          <w:rFonts w:asciiTheme="majorHAnsi" w:hAnsiTheme="majorHAnsi" w:cstheme="majorHAnsi"/>
                          <w:color w:val="000000" w:themeColor="text1"/>
                          <w:u w:val="none"/>
                        </w:rPr>
                        <w:t xml:space="preserve"> of</w:t>
                      </w:r>
                      <w:r w:rsidR="009E6359">
                        <w:rPr>
                          <w:rStyle w:val="Hyperlink"/>
                          <w:rFonts w:asciiTheme="majorHAnsi" w:hAnsiTheme="majorHAnsi" w:cstheme="majorHAnsi"/>
                          <w:color w:val="000000" w:themeColor="text1"/>
                          <w:u w:val="none"/>
                        </w:rPr>
                        <w:t xml:space="preserve"> </w:t>
                      </w:r>
                      <w:hyperlink r:id="rId51" w:history="1">
                        <w:proofErr w:type="spellStart"/>
                        <w:r w:rsidR="00772C91" w:rsidRPr="009024DF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diKTat</w:t>
                        </w:r>
                        <w:proofErr w:type="spellEnd"/>
                      </w:hyperlink>
                      <w:r w:rsidR="00772C91" w:rsidRPr="00772C91">
                        <w:rPr>
                          <w:rFonts w:asciiTheme="majorHAnsi" w:hAnsiTheme="majorHAnsi" w:cstheme="majorHAnsi"/>
                        </w:rPr>
                        <w:t xml:space="preserve">, </w:t>
                      </w:r>
                      <w:r w:rsidR="009E6359">
                        <w:rPr>
                          <w:rStyle w:val="Hyperlink"/>
                          <w:rFonts w:asciiTheme="majorHAnsi" w:hAnsiTheme="majorHAnsi" w:cstheme="majorHAnsi"/>
                          <w:color w:val="000000" w:themeColor="text1"/>
                          <w:u w:val="none"/>
                        </w:rPr>
                        <w:t>opensource</w:t>
                      </w:r>
                      <w:r w:rsidR="00C40B0B" w:rsidRPr="00C40B0B">
                        <w:rPr>
                          <w:rStyle w:val="Hyperlink"/>
                          <w:rFonts w:asciiTheme="majorHAnsi" w:hAnsiTheme="majorHAnsi" w:cstheme="majorHAnsi"/>
                          <w:b/>
                          <w:u w:val="none"/>
                        </w:rPr>
                        <w:t xml:space="preserve"> </w:t>
                      </w:r>
                      <w:proofErr w:type="spellStart"/>
                      <w:r w:rsidR="00772C91" w:rsidRPr="00772C91">
                        <w:rPr>
                          <w:rFonts w:asciiTheme="majorHAnsi" w:hAnsiTheme="majorHAnsi" w:cstheme="majorHAnsi"/>
                        </w:rPr>
                        <w:t>kotlin</w:t>
                      </w:r>
                      <w:proofErr w:type="spellEnd"/>
                      <w:r w:rsidR="00772C91" w:rsidRPr="00772C91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="00D52E8D">
                        <w:rPr>
                          <w:rFonts w:asciiTheme="majorHAnsi" w:hAnsiTheme="majorHAnsi" w:cstheme="majorHAnsi"/>
                        </w:rPr>
                        <w:t>static</w:t>
                      </w:r>
                      <w:r w:rsidR="00772C91" w:rsidRPr="00772C91">
                        <w:rPr>
                          <w:rFonts w:asciiTheme="majorHAnsi" w:hAnsiTheme="majorHAnsi" w:cstheme="majorHAnsi"/>
                        </w:rPr>
                        <w:t xml:space="preserve"> analyzer&amp;</w:t>
                      </w:r>
                      <w:r w:rsidR="00D52E8D">
                        <w:rPr>
                          <w:rFonts w:asciiTheme="majorHAnsi" w:hAnsiTheme="majorHAnsi" w:cstheme="majorHAnsi"/>
                        </w:rPr>
                        <w:t xml:space="preserve"> code fixer</w:t>
                      </w:r>
                      <w:r w:rsidR="00C40B0B">
                        <w:rPr>
                          <w:rFonts w:asciiTheme="majorHAnsi" w:hAnsiTheme="majorHAnsi" w:cstheme="majorHAnsi"/>
                        </w:rPr>
                        <w:t>;</w:t>
                      </w:r>
                    </w:p>
                    <w:p w14:paraId="17824FB1" w14:textId="25A89DF1" w:rsidR="00ED5E57" w:rsidRPr="00772C91" w:rsidRDefault="00ED5E57" w:rsidP="00ED5E57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Style w:val="Hyperlink"/>
                          <w:rFonts w:asciiTheme="majorHAnsi" w:hAnsiTheme="majorHAnsi" w:cstheme="majorHAnsi"/>
                          <w:color w:val="000000" w:themeColor="text1"/>
                          <w:u w:val="none"/>
                        </w:rPr>
                        <w:t xml:space="preserve">Architect and maintainer </w:t>
                      </w:r>
                      <w:hyperlink r:id="rId52" w:history="1">
                        <w:r w:rsidRPr="00ED5E57">
                          <w:rPr>
                            <w:rStyle w:val="Hyperlink"/>
                            <w:rFonts w:asciiTheme="majorHAnsi" w:hAnsiTheme="majorHAnsi" w:cstheme="majorHAnsi"/>
                            <w:b/>
                            <w:bCs/>
                          </w:rPr>
                          <w:t>save</w:t>
                        </w:r>
                      </w:hyperlink>
                      <w:r>
                        <w:rPr>
                          <w:rStyle w:val="Hyperlink"/>
                          <w:rFonts w:asciiTheme="majorHAnsi" w:hAnsiTheme="majorHAnsi" w:cstheme="majorHAnsi"/>
                          <w:color w:val="000000" w:themeColor="text1"/>
                          <w:u w:val="none"/>
                        </w:rPr>
                        <w:t xml:space="preserve"> and </w:t>
                      </w:r>
                      <w:hyperlink r:id="rId53" w:history="1">
                        <w:r w:rsidRPr="00ED5E57">
                          <w:rPr>
                            <w:rStyle w:val="Hyperlink"/>
                            <w:rFonts w:asciiTheme="majorHAnsi" w:hAnsiTheme="majorHAnsi" w:cstheme="majorHAnsi"/>
                            <w:b/>
                            <w:bCs/>
                          </w:rPr>
                          <w:t>save-cloud</w:t>
                        </w:r>
                      </w:hyperlink>
                      <w:r>
                        <w:rPr>
                          <w:rStyle w:val="Hyperlink"/>
                          <w:rFonts w:asciiTheme="majorHAnsi" w:hAnsiTheme="majorHAnsi" w:cstheme="majorHAnsi"/>
                          <w:color w:val="000000" w:themeColor="text1"/>
                          <w:u w:val="none"/>
                        </w:rPr>
                        <w:t>;</w:t>
                      </w:r>
                    </w:p>
                    <w:p w14:paraId="376C23E1" w14:textId="77777777" w:rsidR="00FA54CB" w:rsidRDefault="00554D4E" w:rsidP="00CC083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hyperlink r:id="rId54" w:history="1">
                        <w:proofErr w:type="spellStart"/>
                        <w:r w:rsidR="00772C91" w:rsidRPr="009024DF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h</w:t>
                        </w:r>
                        <w:r w:rsidR="00CC0838" w:rsidRPr="009024DF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uawei-yapf</w:t>
                        </w:r>
                        <w:proofErr w:type="spellEnd"/>
                      </w:hyperlink>
                      <w:r w:rsidR="00CC0838" w:rsidRPr="00772C91">
                        <w:rPr>
                          <w:rFonts w:asciiTheme="majorHAnsi" w:hAnsiTheme="majorHAnsi" w:cstheme="majorHAnsi"/>
                        </w:rPr>
                        <w:t xml:space="preserve">, </w:t>
                      </w:r>
                      <w:r w:rsidR="009E6359">
                        <w:rPr>
                          <w:rStyle w:val="Hyperlink"/>
                          <w:rFonts w:asciiTheme="majorHAnsi" w:hAnsiTheme="majorHAnsi" w:cstheme="majorHAnsi"/>
                          <w:color w:val="000000" w:themeColor="text1"/>
                          <w:u w:val="none"/>
                        </w:rPr>
                        <w:t>opensource</w:t>
                      </w:r>
                      <w:r w:rsidR="009E6359" w:rsidRPr="00C40B0B">
                        <w:rPr>
                          <w:rStyle w:val="Hyperlink"/>
                          <w:rFonts w:asciiTheme="majorHAnsi" w:hAnsiTheme="majorHAnsi" w:cstheme="majorHAnsi"/>
                          <w:b/>
                          <w:u w:val="none"/>
                        </w:rPr>
                        <w:t xml:space="preserve"> </w:t>
                      </w:r>
                      <w:r w:rsidR="00CC0838" w:rsidRPr="00772C91">
                        <w:rPr>
                          <w:rFonts w:asciiTheme="majorHAnsi" w:hAnsiTheme="majorHAnsi" w:cstheme="majorHAnsi"/>
                        </w:rPr>
                        <w:t xml:space="preserve">python </w:t>
                      </w:r>
                      <w:proofErr w:type="spellStart"/>
                      <w:r w:rsidR="00CC0838" w:rsidRPr="00772C91">
                        <w:rPr>
                          <w:rFonts w:asciiTheme="majorHAnsi" w:hAnsiTheme="majorHAnsi" w:cstheme="majorHAnsi"/>
                        </w:rPr>
                        <w:t>codestyle</w:t>
                      </w:r>
                      <w:proofErr w:type="spellEnd"/>
                      <w:r w:rsidR="00CC0838" w:rsidRPr="00772C91">
                        <w:rPr>
                          <w:rFonts w:asciiTheme="majorHAnsi" w:hAnsiTheme="majorHAnsi" w:cstheme="majorHAnsi"/>
                        </w:rPr>
                        <w:t xml:space="preserve"> analyzer</w:t>
                      </w:r>
                      <w:r w:rsidR="00C40B0B">
                        <w:rPr>
                          <w:rFonts w:asciiTheme="majorHAnsi" w:hAnsiTheme="majorHAnsi" w:cstheme="majorHAnsi"/>
                        </w:rPr>
                        <w:t>;</w:t>
                      </w:r>
                    </w:p>
                    <w:p w14:paraId="4AA95251" w14:textId="77777777" w:rsidR="00C40B0B" w:rsidRDefault="000A0591" w:rsidP="00C40B0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proofErr w:type="spellStart"/>
                      <w:r>
                        <w:rPr>
                          <w:rFonts w:asciiTheme="majorHAnsi" w:hAnsiTheme="majorHAnsi" w:cstheme="majorHAnsi"/>
                        </w:rPr>
                        <w:t>FixBot</w:t>
                      </w:r>
                      <w:proofErr w:type="spellEnd"/>
                      <w:r w:rsidR="0073348B">
                        <w:rPr>
                          <w:rFonts w:asciiTheme="majorHAnsi" w:hAnsiTheme="majorHAnsi" w:cstheme="majorHAnsi"/>
                        </w:rPr>
                        <w:t>/</w:t>
                      </w:r>
                      <w:proofErr w:type="spellStart"/>
                      <w:r w:rsidR="0073348B">
                        <w:rPr>
                          <w:rFonts w:asciiTheme="majorHAnsi" w:hAnsiTheme="majorHAnsi" w:cstheme="majorHAnsi"/>
                        </w:rPr>
                        <w:t>CodeCheck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</w:rPr>
                        <w:t xml:space="preserve"> - </w:t>
                      </w:r>
                      <w:r w:rsidR="00FA54CB">
                        <w:rPr>
                          <w:rFonts w:asciiTheme="majorHAnsi" w:hAnsiTheme="majorHAnsi" w:cstheme="majorHAnsi"/>
                        </w:rPr>
                        <w:t>Internal Huawei code analysis platform</w:t>
                      </w:r>
                      <w:r w:rsidR="00C40B0B">
                        <w:rPr>
                          <w:rFonts w:asciiTheme="majorHAnsi" w:hAnsiTheme="majorHAnsi" w:cstheme="majorHAnsi"/>
                        </w:rPr>
                        <w:t>;</w:t>
                      </w:r>
                    </w:p>
                    <w:p w14:paraId="5CC7D6A0" w14:textId="77777777" w:rsidR="00146A2F" w:rsidRPr="00C40B0B" w:rsidRDefault="00CC0838" w:rsidP="00C40B0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C40B0B">
                        <w:rPr>
                          <w:rFonts w:asciiTheme="majorHAnsi" w:hAnsiTheme="majorHAnsi" w:cstheme="majorHAnsi"/>
                        </w:rPr>
                        <w:t>Member of Innovative Laboratory management board (</w:t>
                      </w:r>
                      <w:r w:rsidR="00114E41" w:rsidRPr="00C40B0B">
                        <w:rPr>
                          <w:rFonts w:asciiTheme="majorHAnsi" w:hAnsiTheme="majorHAnsi" w:cstheme="majorHAnsi"/>
                        </w:rPr>
                        <w:t>collaboration</w:t>
                      </w:r>
                      <w:r w:rsidR="00C40B0B" w:rsidRPr="00C40B0B">
                        <w:rPr>
                          <w:rFonts w:asciiTheme="majorHAnsi" w:hAnsiTheme="majorHAnsi" w:cstheme="majorHAnsi"/>
                        </w:rPr>
                        <w:t xml:space="preserve"> with vendors and institutes);</w:t>
                      </w:r>
                      <w:r w:rsidRPr="00C40B0B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114E41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38DEE665" wp14:editId="40CF242F">
                <wp:simplePos x="0" y="0"/>
                <wp:positionH relativeFrom="column">
                  <wp:posOffset>1321435</wp:posOffset>
                </wp:positionH>
                <wp:positionV relativeFrom="paragraph">
                  <wp:posOffset>2034199</wp:posOffset>
                </wp:positionV>
                <wp:extent cx="5181600" cy="285750"/>
                <wp:effectExtent l="0" t="0" r="0" b="0"/>
                <wp:wrapNone/>
                <wp:docPr id="7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EC00D9" w14:textId="77777777" w:rsidR="00146A2F" w:rsidRPr="00DB0AB7" w:rsidRDefault="00A342E4" w:rsidP="00146A2F">
                            <w:pPr>
                              <w:bidi w:val="0"/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</w:pPr>
                            <w:r w:rsidRPr="00DB0AB7"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  <w:t xml:space="preserve">Java/Kotlin Senior </w:t>
                            </w:r>
                            <w:r w:rsidR="002256B3" w:rsidRPr="00DB0AB7"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  <w:t>Engineer</w:t>
                            </w:r>
                            <w:r w:rsidR="00D12A80" w:rsidRPr="00DB0AB7"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  <w:t>, TechLea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DEE665" id="Text Box 15" o:spid="_x0000_s1041" type="#_x0000_t202" style="position:absolute;margin-left:104.05pt;margin-top:160.15pt;width:408pt;height:22.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" filled="f" stroked="f">
                <v:textbox>
                  <w:txbxContent>
                    <w:p w14:paraId="7AEC00D9" w14:textId="77777777" w:rsidR="00146A2F" w:rsidRPr="00DB0AB7" w:rsidRDefault="00A342E4" w:rsidP="00146A2F">
                      <w:pPr>
                        <w:bidi w:val="0"/>
                        <w:rPr>
                          <w:rFonts w:ascii="Raleway SemiBold" w:hAnsi="Raleway SemiBold"/>
                          <w:sz w:val="24"/>
                          <w:szCs w:val="24"/>
                        </w:rPr>
                      </w:pPr>
                      <w:r w:rsidRPr="00DB0AB7">
                        <w:rPr>
                          <w:rFonts w:ascii="Raleway SemiBold" w:hAnsi="Raleway SemiBold"/>
                          <w:sz w:val="24"/>
                          <w:szCs w:val="24"/>
                        </w:rPr>
                        <w:t xml:space="preserve">Java/Kotlin Senior </w:t>
                      </w:r>
                      <w:r w:rsidR="002256B3" w:rsidRPr="00DB0AB7">
                        <w:rPr>
                          <w:rFonts w:ascii="Raleway SemiBold" w:hAnsi="Raleway SemiBold"/>
                          <w:sz w:val="24"/>
                          <w:szCs w:val="24"/>
                        </w:rPr>
                        <w:t>Engineer</w:t>
                      </w:r>
                      <w:r w:rsidR="00D12A80" w:rsidRPr="00DB0AB7">
                        <w:rPr>
                          <w:rFonts w:ascii="Raleway SemiBold" w:hAnsi="Raleway SemiBold"/>
                          <w:sz w:val="24"/>
                          <w:szCs w:val="24"/>
                        </w:rPr>
                        <w:t>, TechLead</w:t>
                      </w:r>
                    </w:p>
                  </w:txbxContent>
                </v:textbox>
              </v:shape>
            </w:pict>
          </mc:Fallback>
        </mc:AlternateContent>
      </w:r>
      <w:r w:rsidR="00F0745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0B3C3D3" wp14:editId="5B6C248E">
                <wp:simplePos x="0" y="0"/>
                <wp:positionH relativeFrom="column">
                  <wp:posOffset>328295</wp:posOffset>
                </wp:positionH>
                <wp:positionV relativeFrom="paragraph">
                  <wp:posOffset>6429716</wp:posOffset>
                </wp:positionV>
                <wp:extent cx="4996815" cy="0"/>
                <wp:effectExtent l="0" t="0" r="32385" b="1905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968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E4D9D7" id="Straight Connector 30" o:spid="_x0000_s1026" style="position:absolute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.85pt,506.3pt" to="419.3pt,50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" strokecolor="#5b9bd5 [3204]" strokeweight=".5pt">
                <v:stroke joinstyle="miter"/>
              </v:line>
            </w:pict>
          </mc:Fallback>
        </mc:AlternateContent>
      </w:r>
      <w:r w:rsidR="00A87249" w:rsidRPr="00A87249">
        <w:rPr>
          <w:noProof/>
          <w:color w:val="767171" w:themeColor="background2" w:themeShade="80"/>
          <w:lang w:bidi="ar-SA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EC3508C" wp14:editId="05F5F975">
                <wp:simplePos x="0" y="0"/>
                <wp:positionH relativeFrom="column">
                  <wp:posOffset>241940</wp:posOffset>
                </wp:positionH>
                <wp:positionV relativeFrom="paragraph">
                  <wp:posOffset>3770584</wp:posOffset>
                </wp:positionV>
                <wp:extent cx="4996929" cy="0"/>
                <wp:effectExtent l="0" t="0" r="3238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9692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57A3EF" id="Straight Connector 3" o:spid="_x0000_s1026" style="position:absolute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.05pt,296.9pt" to="412.5pt,29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" strokecolor="#5b9bd5 [3204]" strokeweight=".5pt">
                <v:stroke joinstyle="miter"/>
              </v:line>
            </w:pict>
          </mc:Fallback>
        </mc:AlternateContent>
      </w:r>
      <w:r w:rsidR="00A87249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86FB4E0" wp14:editId="007AD822">
                <wp:simplePos x="0" y="0"/>
                <wp:positionH relativeFrom="column">
                  <wp:posOffset>286608</wp:posOffset>
                </wp:positionH>
                <wp:positionV relativeFrom="paragraph">
                  <wp:posOffset>5123688</wp:posOffset>
                </wp:positionV>
                <wp:extent cx="4996929" cy="0"/>
                <wp:effectExtent l="0" t="0" r="32385" b="190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9692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53269E" id="Straight Connector 27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.55pt,403.45pt" to="416pt,40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" strokecolor="#5b9bd5 [3204]" strokeweight=".5pt">
                <v:stroke joinstyle="miter"/>
              </v:line>
            </w:pict>
          </mc:Fallback>
        </mc:AlternateContent>
      </w:r>
      <w:r w:rsidR="00B7635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3C25344" wp14:editId="5101130C">
                <wp:simplePos x="0" y="0"/>
                <wp:positionH relativeFrom="column">
                  <wp:posOffset>-502920</wp:posOffset>
                </wp:positionH>
                <wp:positionV relativeFrom="paragraph">
                  <wp:posOffset>1635125</wp:posOffset>
                </wp:positionV>
                <wp:extent cx="1724025" cy="342900"/>
                <wp:effectExtent l="0" t="4445" r="0" b="0"/>
                <wp:wrapNone/>
                <wp:docPr id="1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869A59" w14:textId="77777777"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F26DF4"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41" type="#_x0000_t202" style="position:absolute;margin-left:-39.6pt;margin-top:128.75pt;width:135.75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" filled="f" stroked="f">
                <v:textbox>
                  <w:txbxContent>
                    <w:p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F26DF4"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B7635C">
        <w:rPr>
          <w:noProof/>
          <w:lang w:bidi="ar-SA"/>
        </w:rPr>
        <w:drawing>
          <wp:anchor distT="0" distB="0" distL="114300" distR="114300" simplePos="0" relativeHeight="251684864" behindDoc="0" locked="0" layoutInCell="1" allowOverlap="1" wp14:anchorId="3144934D" wp14:editId="2ED3C6B1">
            <wp:simplePos x="0" y="0"/>
            <wp:positionH relativeFrom="column">
              <wp:posOffset>-751840</wp:posOffset>
            </wp:positionH>
            <wp:positionV relativeFrom="paragraph">
              <wp:posOffset>1694815</wp:posOffset>
            </wp:positionV>
            <wp:extent cx="255905" cy="219075"/>
            <wp:effectExtent l="0" t="0" r="0" b="9525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2.png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0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58C4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D7A465A" wp14:editId="26E99A34">
                <wp:simplePos x="0" y="0"/>
                <wp:positionH relativeFrom="column">
                  <wp:posOffset>-751840</wp:posOffset>
                </wp:positionH>
                <wp:positionV relativeFrom="paragraph">
                  <wp:posOffset>5201378</wp:posOffset>
                </wp:positionV>
                <wp:extent cx="2143125" cy="285750"/>
                <wp:effectExtent l="0" t="0" r="0" b="635"/>
                <wp:wrapNone/>
                <wp:docPr id="2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032207" w14:textId="77777777" w:rsidR="00415855" w:rsidRPr="004F3BEB" w:rsidRDefault="00123E15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Intel Corp</w:t>
                            </w:r>
                            <w:r w:rsidR="00577623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oration</w:t>
                            </w: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123E15">
                              <w:rPr>
                                <w:rFonts w:ascii="Times New Roman" w:eastAsia="Times New Roman" w:hAnsi="Times New Roman" w:cs="Times New Roman"/>
                                <w:snapToGrid w:val="0"/>
                                <w:color w:val="000000"/>
                                <w:w w:val="0"/>
                                <w:sz w:val="0"/>
                                <w:szCs w:val="0"/>
                                <w:u w:color="000000"/>
                                <w:bdr w:val="none" w:sz="0" w:space="0" w:color="000000"/>
                                <w:shd w:val="clear" w:color="000000" w:fill="000000"/>
                                <w:lang w:val="x-none" w:eastAsia="x-none" w:bidi="x-none"/>
                              </w:rPr>
                              <w:t xml:space="preserve"> </w:t>
                            </w:r>
                            <w:r w:rsidRPr="00123E15">
                              <w:rPr>
                                <w:rFonts w:ascii="Raleway SemiBold" w:hAnsi="Raleway SemiBold"/>
                                <w:noProof/>
                                <w:color w:val="313131"/>
                                <w:spacing w:val="-4"/>
                                <w:sz w:val="24"/>
                                <w:szCs w:val="24"/>
                                <w:lang w:bidi="ar-SA"/>
                              </w:rPr>
                              <w:drawing>
                                <wp:inline distT="0" distB="0" distL="0" distR="0" wp14:anchorId="674BAD17" wp14:editId="5D3C3B5F">
                                  <wp:extent cx="1960245" cy="1486890"/>
                                  <wp:effectExtent l="0" t="0" r="1905" b="0"/>
                                  <wp:docPr id="4" name="Picture 4" descr="C:\Users\a00543375\Desktop\cv\download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C:\Users\a00543375\Desktop\cv\download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0245" cy="14868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" o:spid="_x0000_s1043" type="#_x0000_t202" style="position:absolute;margin-left:-59.2pt;margin-top:409.55pt;width:168.75pt;height:22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" filled="f" stroked="f">
                <v:textbox>
                  <w:txbxContent>
                    <w:p w:rsidR="00415855" w:rsidRPr="004F3BEB" w:rsidRDefault="00123E15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Intel Corp</w:t>
                      </w:r>
                      <w:r w:rsidR="00577623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oration</w:t>
                      </w: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r w:rsidRPr="00123E15">
                        <w:rPr>
                          <w:rFonts w:ascii="Times New Roman" w:eastAsia="Times New Roman" w:hAnsi="Times New Roman" w:cs="Times New Roman"/>
                          <w:snapToGrid w:val="0"/>
                          <w:color w:val="000000"/>
                          <w:w w:val="0"/>
                          <w:sz w:val="0"/>
                          <w:szCs w:val="0"/>
                          <w:u w:color="000000"/>
                          <w:bdr w:val="none" w:sz="0" w:space="0" w:color="000000"/>
                          <w:shd w:val="clear" w:color="000000" w:fill="000000"/>
                          <w:lang w:val="x-none" w:eastAsia="x-none" w:bidi="x-none"/>
                        </w:rPr>
                        <w:t xml:space="preserve"> </w:t>
                      </w:r>
                      <w:r w:rsidRPr="00123E15">
                        <w:rPr>
                          <w:rFonts w:ascii="Raleway SemiBold" w:hAnsi="Raleway SemiBold"/>
                          <w:noProof/>
                          <w:color w:val="313131"/>
                          <w:spacing w:val="-4"/>
                          <w:sz w:val="24"/>
                          <w:szCs w:val="24"/>
                          <w:lang w:bidi="ar-SA"/>
                        </w:rPr>
                        <w:drawing>
                          <wp:inline distT="0" distB="0" distL="0" distR="0">
                            <wp:extent cx="1960245" cy="1486890"/>
                            <wp:effectExtent l="0" t="0" r="1905" b="0"/>
                            <wp:docPr id="4" name="Picture 4" descr="C:\Users\a00543375\Desktop\cv\download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C:\Users\a00543375\Desktop\cv\download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0245" cy="14868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5258C4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ACD7682" wp14:editId="67484D37">
                <wp:simplePos x="0" y="0"/>
                <wp:positionH relativeFrom="column">
                  <wp:posOffset>1303394</wp:posOffset>
                </wp:positionH>
                <wp:positionV relativeFrom="paragraph">
                  <wp:posOffset>5408001</wp:posOffset>
                </wp:positionV>
                <wp:extent cx="5124450" cy="1067435"/>
                <wp:effectExtent l="0" t="0" r="0" b="0"/>
                <wp:wrapNone/>
                <wp:docPr id="12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067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F1BB41" w14:textId="77777777" w:rsidR="00FC67A6" w:rsidRPr="00D12A80" w:rsidRDefault="00FC67A6" w:rsidP="00FC67A6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lang w:val="fr-FR"/>
                              </w:rPr>
                            </w:pP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Prepared tools to support development of </w:t>
                            </w:r>
                            <w:r w:rsidRPr="00065352">
                              <w:rPr>
                                <w:rFonts w:asciiTheme="majorHAnsi" w:hAnsiTheme="majorHAnsi" w:cstheme="majorHAnsi"/>
                                <w:b/>
                              </w:rPr>
                              <w:t>Intel C/C++ compiler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and Intel specific fork of </w:t>
                            </w:r>
                            <w:r w:rsidRPr="00065352">
                              <w:rPr>
                                <w:rFonts w:asciiTheme="majorHAnsi" w:hAnsiTheme="majorHAnsi" w:cstheme="majorHAnsi"/>
                                <w:b/>
                              </w:rPr>
                              <w:t>Clang compiler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. Including: CI/CD tools, testing framework and performance analysis tools. Worked with Intel LLVM-based compiler and open</w:t>
                            </w:r>
                            <w:r w:rsidR="004005CD" w:rsidRPr="00D12A80">
                              <w:rPr>
                                <w:rFonts w:asciiTheme="majorHAnsi" w:hAnsiTheme="majorHAnsi" w:cstheme="majorHAnsi"/>
                              </w:rPr>
                              <w:t>-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source Clang community. Was awarded by Intel recognition award for innovative solution in cross-compilation of </w:t>
                            </w:r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t>c/</w:t>
                            </w:r>
                            <w:proofErr w:type="spellStart"/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c++</w:t>
                            </w:r>
                            <w:proofErr w:type="spellEnd"/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code by </w:t>
                            </w:r>
                            <w:r w:rsidRPr="003660F8">
                              <w:rPr>
                                <w:rFonts w:asciiTheme="majorHAnsi" w:hAnsiTheme="majorHAnsi" w:cstheme="majorHAnsi"/>
                                <w:b/>
                              </w:rPr>
                              <w:t>clang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and </w:t>
                            </w:r>
                            <w:proofErr w:type="spellStart"/>
                            <w:r w:rsidRPr="003660F8">
                              <w:rPr>
                                <w:rFonts w:asciiTheme="majorHAnsi" w:hAnsiTheme="majorHAnsi" w:cstheme="majorHAnsi"/>
                                <w:b/>
                              </w:rPr>
                              <w:t>icc</w:t>
                            </w:r>
                            <w:proofErr w:type="spellEnd"/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44" type="#_x0000_t202" style="position:absolute;margin-left:102.65pt;margin-top:425.85pt;width:403.5pt;height:84.0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z62uQIAAMQ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" filled="f" stroked="f">
                <v:textbox>
                  <w:txbxContent>
                    <w:p w:rsidR="00FC67A6" w:rsidRPr="00D12A80" w:rsidRDefault="00FC67A6" w:rsidP="00FC67A6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lang w:val="fr-FR"/>
                        </w:rPr>
                      </w:pP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Prepared tools to support development of </w:t>
                      </w:r>
                      <w:r w:rsidRPr="00065352">
                        <w:rPr>
                          <w:rFonts w:asciiTheme="majorHAnsi" w:hAnsiTheme="majorHAnsi" w:cstheme="majorHAnsi"/>
                          <w:b/>
                        </w:rPr>
                        <w:t>Intel C/C++ compiler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and Intel specific fork of </w:t>
                      </w:r>
                      <w:r w:rsidRPr="00065352">
                        <w:rPr>
                          <w:rFonts w:asciiTheme="majorHAnsi" w:hAnsiTheme="majorHAnsi" w:cstheme="majorHAnsi"/>
                          <w:b/>
                        </w:rPr>
                        <w:t>Clang compiler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. Including: CI/CD tools, testing framework and performance analysis tools. Worked with Intel LLVM-based compiler and open</w:t>
                      </w:r>
                      <w:r w:rsidR="004005CD" w:rsidRPr="00D12A80">
                        <w:rPr>
                          <w:rFonts w:asciiTheme="majorHAnsi" w:hAnsiTheme="majorHAnsi" w:cstheme="majorHAnsi"/>
                        </w:rPr>
                        <w:t>-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source Clang community. Was awarded by Intel recognition award for innovative solution in cross-compilation of </w:t>
                      </w:r>
                      <w:r w:rsidR="002256B3" w:rsidRPr="00D12A80">
                        <w:rPr>
                          <w:rFonts w:asciiTheme="majorHAnsi" w:hAnsiTheme="majorHAnsi" w:cstheme="majorHAnsi"/>
                        </w:rPr>
                        <w:t>c/</w:t>
                      </w:r>
                      <w:proofErr w:type="spellStart"/>
                      <w:r w:rsidRPr="00D12A80">
                        <w:rPr>
                          <w:rFonts w:asciiTheme="majorHAnsi" w:hAnsiTheme="majorHAnsi" w:cstheme="majorHAnsi"/>
                        </w:rPr>
                        <w:t>c++</w:t>
                      </w:r>
                      <w:proofErr w:type="spellEnd"/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code by </w:t>
                      </w:r>
                      <w:r w:rsidRPr="003660F8">
                        <w:rPr>
                          <w:rFonts w:asciiTheme="majorHAnsi" w:hAnsiTheme="majorHAnsi" w:cstheme="majorHAnsi"/>
                          <w:b/>
                        </w:rPr>
                        <w:t>clang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and </w:t>
                      </w:r>
                      <w:proofErr w:type="spellStart"/>
                      <w:proofErr w:type="gramStart"/>
                      <w:r w:rsidRPr="003660F8">
                        <w:rPr>
                          <w:rFonts w:asciiTheme="majorHAnsi" w:hAnsiTheme="majorHAnsi" w:cstheme="majorHAnsi"/>
                          <w:b/>
                        </w:rPr>
                        <w:t>icc</w:t>
                      </w:r>
                      <w:proofErr w:type="spellEnd"/>
                      <w:proofErr w:type="gramEnd"/>
                      <w:r w:rsidRPr="00D12A80">
                        <w:rPr>
                          <w:rFonts w:asciiTheme="majorHAnsi" w:hAnsiTheme="majorHAnsi" w:cstheme="majorHAnsi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F527D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BC717B6" wp14:editId="7FE58E0F">
                <wp:simplePos x="0" y="0"/>
                <wp:positionH relativeFrom="column">
                  <wp:posOffset>-755015</wp:posOffset>
                </wp:positionH>
                <wp:positionV relativeFrom="paragraph">
                  <wp:posOffset>4056039</wp:posOffset>
                </wp:positionV>
                <wp:extent cx="2143125" cy="901700"/>
                <wp:effectExtent l="0" t="0" r="0" b="0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901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4D252C" w14:textId="77777777" w:rsidR="001553CD" w:rsidRPr="00867D45" w:rsidRDefault="00BE7929" w:rsidP="001553CD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Jul 2016 -</w:t>
                            </w:r>
                            <w:r w:rsidR="001553CD"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Nov 2019</w:t>
                            </w:r>
                            <w:r w:rsidR="001553CD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br/>
                            </w:r>
                            <w:r w:rsidR="00162B2E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553CD">
                              <w:rPr>
                                <w:rFonts w:ascii="Raleway Light" w:hAnsi="Raleway Light"/>
                                <w:noProof/>
                                <w:color w:val="929393"/>
                                <w:sz w:val="24"/>
                                <w:szCs w:val="24"/>
                                <w:lang w:bidi="ar-SA"/>
                              </w:rPr>
                              <w:drawing>
                                <wp:inline distT="0" distB="0" distL="0" distR="0" wp14:anchorId="6ABE9A8E" wp14:editId="2D3C1AC5">
                                  <wp:extent cx="683693" cy="523752"/>
                                  <wp:effectExtent l="0" t="0" r="0" b="0"/>
                                  <wp:docPr id="44" name="Picture 4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0" name="Deutsche-Bank-Logo.png"/>
                                          <pic:cNvPicPr/>
                                        </pic:nvPicPr>
                                        <pic:blipFill>
                                          <a:blip r:embed="rId5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91564" cy="52978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09800CB" w14:textId="77777777" w:rsidR="004F3BEB" w:rsidRPr="00867D45" w:rsidRDefault="004F3BEB" w:rsidP="00146A2F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39" type="#_x0000_t202" style="position:absolute;margin-left:-59.45pt;margin-top:319.35pt;width:168.75pt;height:7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" filled="f" stroked="f">
                <v:textbox>
                  <w:txbxContent>
                    <w:p w:rsidR="001553CD" w:rsidRPr="00867D45" w:rsidRDefault="00BE7929" w:rsidP="001553CD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Jul 2016 -</w:t>
                      </w:r>
                      <w:r w:rsidR="001553CD"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Nov 2019</w:t>
                      </w:r>
                      <w:r w:rsidR="001553CD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br/>
                      </w:r>
                      <w:r w:rsidR="00162B2E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 w:rsidR="001553CD">
                        <w:rPr>
                          <w:rFonts w:ascii="Raleway Light" w:hAnsi="Raleway Light"/>
                          <w:noProof/>
                          <w:color w:val="929393"/>
                          <w:sz w:val="24"/>
                          <w:szCs w:val="24"/>
                          <w:lang w:bidi="ar-SA"/>
                        </w:rPr>
                        <w:drawing>
                          <wp:inline distT="0" distB="0" distL="0" distR="0" wp14:anchorId="77A03B65" wp14:editId="59138A53">
                            <wp:extent cx="683693" cy="523752"/>
                            <wp:effectExtent l="0" t="0" r="0" b="0"/>
                            <wp:docPr id="44" name="Picture 4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0" name="Deutsche-Bank-Logo.png"/>
                                    <pic:cNvPicPr/>
                                  </pic:nvPicPr>
                                  <pic:blipFill>
                                    <a:blip r:embed="rId5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91564" cy="52978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4F3BEB" w:rsidRPr="00867D45" w:rsidRDefault="004F3BEB" w:rsidP="00146A2F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D5A3E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487D9B3" wp14:editId="0AB7726F">
                <wp:simplePos x="0" y="0"/>
                <wp:positionH relativeFrom="column">
                  <wp:posOffset>-755015</wp:posOffset>
                </wp:positionH>
                <wp:positionV relativeFrom="paragraph">
                  <wp:posOffset>5407042</wp:posOffset>
                </wp:positionV>
                <wp:extent cx="2264410" cy="1041400"/>
                <wp:effectExtent l="0" t="0" r="0" b="6350"/>
                <wp:wrapNone/>
                <wp:docPr id="19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4410" cy="1041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00BFC2" w14:textId="77777777" w:rsidR="00415855" w:rsidRPr="00123E15" w:rsidRDefault="00616C68" w:rsidP="00123E15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Jul</w:t>
                            </w:r>
                            <w:r w:rsidR="00BE7929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2014 –</w:t>
                            </w:r>
                            <w:r w:rsidR="00162B2E"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E7929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Jul 2016</w:t>
                            </w:r>
                            <w:r w:rsidR="00162B2E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br/>
                            </w:r>
                            <w:r w:rsidR="00FC67A6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62B2E">
                              <w:rPr>
                                <w:rFonts w:ascii="Raleway Light" w:hAnsi="Raleway Light"/>
                                <w:noProof/>
                                <w:color w:val="929393"/>
                                <w:sz w:val="24"/>
                                <w:szCs w:val="24"/>
                                <w:lang w:bidi="ar-SA"/>
                              </w:rPr>
                              <w:drawing>
                                <wp:inline distT="0" distB="0" distL="0" distR="0" wp14:anchorId="75DBC198" wp14:editId="0A9ECFBF">
                                  <wp:extent cx="726268" cy="581109"/>
                                  <wp:effectExtent l="0" t="0" r="0" b="0"/>
                                  <wp:docPr id="28" name="Picture 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8" name="kisspng-intel-logo-brand-central-processing-unit-intel-logo-5b5002aaa70133.4070559815319702186841.png"/>
                                          <pic:cNvPicPr/>
                                        </pic:nvPicPr>
                                        <pic:blipFill>
                                          <a:blip r:embed="rId6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66607" cy="6133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2" o:spid="_x0000_s1046" type="#_x0000_t202" style="position:absolute;margin-left:-59.45pt;margin-top:425.75pt;width:178.3pt;height:8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" filled="f" stroked="f">
                <v:textbox>
                  <w:txbxContent>
                    <w:p w:rsidR="00415855" w:rsidRPr="00123E15" w:rsidRDefault="00616C68" w:rsidP="00123E15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Jul</w:t>
                      </w:r>
                      <w:r w:rsidR="00BE7929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2014 –</w:t>
                      </w:r>
                      <w:r w:rsidR="00162B2E"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 w:rsidR="00BE7929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Jul 2016</w:t>
                      </w:r>
                      <w:r w:rsidR="00162B2E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br/>
                      </w:r>
                      <w:r w:rsidR="00FC67A6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 w:rsidR="00162B2E">
                        <w:rPr>
                          <w:rFonts w:ascii="Raleway Light" w:hAnsi="Raleway Light"/>
                          <w:noProof/>
                          <w:color w:val="929393"/>
                          <w:sz w:val="24"/>
                          <w:szCs w:val="24"/>
                          <w:lang w:bidi="ar-SA"/>
                        </w:rPr>
                        <w:drawing>
                          <wp:inline distT="0" distB="0" distL="0" distR="0" wp14:anchorId="205B0CE6" wp14:editId="600A92B8">
                            <wp:extent cx="726268" cy="581109"/>
                            <wp:effectExtent l="0" t="0" r="0" b="0"/>
                            <wp:docPr id="28" name="Picture 2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8" name="kisspng-intel-logo-brand-central-processing-unit-intel-logo-5b5002aaa70133.4070559815319702186841.png"/>
                                    <pic:cNvPicPr/>
                                  </pic:nvPicPr>
                                  <pic:blipFill>
                                    <a:blip r:embed="rId6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66607" cy="6133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D5A3E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3AADCDF6" wp14:editId="38C334B4">
                <wp:simplePos x="0" y="0"/>
                <wp:positionH relativeFrom="column">
                  <wp:posOffset>1320800</wp:posOffset>
                </wp:positionH>
                <wp:positionV relativeFrom="paragraph">
                  <wp:posOffset>4076936</wp:posOffset>
                </wp:positionV>
                <wp:extent cx="5124450" cy="1053679"/>
                <wp:effectExtent l="0" t="0" r="0" b="0"/>
                <wp:wrapNone/>
                <wp:docPr id="10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0536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5A9FA8" w14:textId="77777777" w:rsidR="00146A2F" w:rsidRPr="00D12A80" w:rsidRDefault="00855F52" w:rsidP="00855F52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DA5A43">
                              <w:rPr>
                                <w:rFonts w:asciiTheme="majorHAnsi" w:hAnsiTheme="majorHAnsi" w:cstheme="majorHAnsi"/>
                                <w:b/>
                              </w:rPr>
                              <w:t>[</w:t>
                            </w:r>
                            <w:r w:rsidR="00B94D2C" w:rsidRPr="00DA5A43">
                              <w:rPr>
                                <w:rFonts w:asciiTheme="majorHAnsi" w:hAnsiTheme="majorHAnsi" w:cstheme="majorHAnsi"/>
                                <w:b/>
                              </w:rPr>
                              <w:t>Equities</w:t>
                            </w:r>
                            <w:r w:rsidRPr="00DA5A43">
                              <w:rPr>
                                <w:rFonts w:asciiTheme="majorHAnsi" w:hAnsiTheme="majorHAnsi" w:cstheme="majorHAnsi"/>
                                <w:b/>
                              </w:rPr>
                              <w:t>]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Development of High-Loaded Server side application (</w:t>
                            </w:r>
                            <w:r w:rsidRPr="0071606A">
                              <w:rPr>
                                <w:rFonts w:asciiTheme="majorHAnsi" w:hAnsiTheme="majorHAnsi" w:cstheme="majorHAnsi"/>
                                <w:b/>
                              </w:rPr>
                              <w:t>Java/Spring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) that provides normalized (~FIX protocol) trading data from a Front</w:t>
                            </w:r>
                            <w:r w:rsidR="00B94D2C" w:rsidRPr="00D12A80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Office to Middle</w:t>
                            </w:r>
                            <w:r w:rsidR="00B94D2C" w:rsidRPr="00D12A80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Office.</w:t>
                            </w:r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br/>
                            </w:r>
                            <w:r w:rsidRPr="00DA5A43">
                              <w:rPr>
                                <w:rFonts w:asciiTheme="majorHAnsi" w:hAnsiTheme="majorHAnsi" w:cstheme="majorHAnsi"/>
                                <w:b/>
                              </w:rPr>
                              <w:t>[Global Prime Finance]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Development of Big Data (</w:t>
                            </w:r>
                            <w:r w:rsidRPr="0071606A">
                              <w:rPr>
                                <w:rFonts w:asciiTheme="majorHAnsi" w:hAnsiTheme="majorHAnsi" w:cstheme="majorHAnsi"/>
                                <w:b/>
                              </w:rPr>
                              <w:t>Spark/Hadoop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) application for storing data from different global prime financing applications and feeds. </w:t>
                            </w:r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t xml:space="preserve">Ownership of </w:t>
                            </w:r>
                            <w:proofErr w:type="spellStart"/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t>TriParty</w:t>
                            </w:r>
                            <w:proofErr w:type="spellEnd"/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t xml:space="preserve"> feed (JPM Chase/</w:t>
                            </w:r>
                            <w:proofErr w:type="spellStart"/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t>BoNY</w:t>
                            </w:r>
                            <w:proofErr w:type="spellEnd"/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t>) and Static Data Provide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47" type="#_x0000_t202" style="position:absolute;margin-left:104pt;margin-top:321pt;width:403.5pt;height:82.9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" filled="f" stroked="f">
                <v:textbox>
                  <w:txbxContent>
                    <w:p w:rsidR="00146A2F" w:rsidRPr="00D12A80" w:rsidRDefault="00855F52" w:rsidP="00855F52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DA5A43">
                        <w:rPr>
                          <w:rFonts w:asciiTheme="majorHAnsi" w:hAnsiTheme="majorHAnsi" w:cstheme="majorHAnsi"/>
                          <w:b/>
                        </w:rPr>
                        <w:t>[</w:t>
                      </w:r>
                      <w:r w:rsidR="00B94D2C" w:rsidRPr="00DA5A43">
                        <w:rPr>
                          <w:rFonts w:asciiTheme="majorHAnsi" w:hAnsiTheme="majorHAnsi" w:cstheme="majorHAnsi"/>
                          <w:b/>
                        </w:rPr>
                        <w:t>Equities</w:t>
                      </w:r>
                      <w:r w:rsidRPr="00DA5A43">
                        <w:rPr>
                          <w:rFonts w:asciiTheme="majorHAnsi" w:hAnsiTheme="majorHAnsi" w:cstheme="majorHAnsi"/>
                          <w:b/>
                        </w:rPr>
                        <w:t>]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Development of High-Loaded Server side application (</w:t>
                      </w:r>
                      <w:r w:rsidRPr="0071606A">
                        <w:rPr>
                          <w:rFonts w:asciiTheme="majorHAnsi" w:hAnsiTheme="majorHAnsi" w:cstheme="majorHAnsi"/>
                          <w:b/>
                        </w:rPr>
                        <w:t>Java/Spring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) that provides normalized (~FIX protocol) trading data from a Front</w:t>
                      </w:r>
                      <w:r w:rsidR="00B94D2C" w:rsidRPr="00D12A80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Office to Middle</w:t>
                      </w:r>
                      <w:r w:rsidR="00B94D2C" w:rsidRPr="00D12A80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Office.</w:t>
                      </w:r>
                      <w:r w:rsidR="002256B3" w:rsidRPr="00D12A80">
                        <w:rPr>
                          <w:rFonts w:asciiTheme="majorHAnsi" w:hAnsiTheme="majorHAnsi" w:cstheme="majorHAnsi"/>
                        </w:rPr>
                        <w:br/>
                      </w:r>
                      <w:r w:rsidRPr="00DA5A43">
                        <w:rPr>
                          <w:rFonts w:asciiTheme="majorHAnsi" w:hAnsiTheme="majorHAnsi" w:cstheme="majorHAnsi"/>
                          <w:b/>
                        </w:rPr>
                        <w:t>[Global Prime Finance]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Development of Big Data (</w:t>
                      </w:r>
                      <w:r w:rsidRPr="0071606A">
                        <w:rPr>
                          <w:rFonts w:asciiTheme="majorHAnsi" w:hAnsiTheme="majorHAnsi" w:cstheme="majorHAnsi"/>
                          <w:b/>
                        </w:rPr>
                        <w:t>Spark/Hadoop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) application for storing data from different global prime financing applications and feeds. </w:t>
                      </w:r>
                      <w:r w:rsidR="002256B3" w:rsidRPr="00D12A80">
                        <w:rPr>
                          <w:rFonts w:asciiTheme="majorHAnsi" w:hAnsiTheme="majorHAnsi" w:cstheme="majorHAnsi"/>
                        </w:rPr>
                        <w:t xml:space="preserve">Ownership of </w:t>
                      </w:r>
                      <w:proofErr w:type="spellStart"/>
                      <w:r w:rsidR="002256B3" w:rsidRPr="00D12A80">
                        <w:rPr>
                          <w:rFonts w:asciiTheme="majorHAnsi" w:hAnsiTheme="majorHAnsi" w:cstheme="majorHAnsi"/>
                        </w:rPr>
                        <w:t>TriParty</w:t>
                      </w:r>
                      <w:proofErr w:type="spellEnd"/>
                      <w:r w:rsidR="002256B3" w:rsidRPr="00D12A80">
                        <w:rPr>
                          <w:rFonts w:asciiTheme="majorHAnsi" w:hAnsiTheme="majorHAnsi" w:cstheme="majorHAnsi"/>
                        </w:rPr>
                        <w:t xml:space="preserve"> feed (JPM Chase/</w:t>
                      </w:r>
                      <w:proofErr w:type="spellStart"/>
                      <w:r w:rsidR="002256B3" w:rsidRPr="00D12A80">
                        <w:rPr>
                          <w:rFonts w:asciiTheme="majorHAnsi" w:hAnsiTheme="majorHAnsi" w:cstheme="majorHAnsi"/>
                        </w:rPr>
                        <w:t>BoNY</w:t>
                      </w:r>
                      <w:proofErr w:type="spellEnd"/>
                      <w:r w:rsidR="002256B3" w:rsidRPr="00D12A80">
                        <w:rPr>
                          <w:rFonts w:asciiTheme="majorHAnsi" w:hAnsiTheme="majorHAnsi" w:cstheme="majorHAnsi"/>
                        </w:rPr>
                        <w:t>) and Static Data Providers.</w:t>
                      </w:r>
                    </w:p>
                  </w:txbxContent>
                </v:textbox>
              </v:shape>
            </w:pict>
          </mc:Fallback>
        </mc:AlternateContent>
      </w:r>
      <w:r w:rsidR="00A342E4">
        <w:rPr>
          <w:noProof/>
          <w:lang w:bidi="ar-SA"/>
        </w:rPr>
        <w:drawing>
          <wp:anchor distT="0" distB="0" distL="114300" distR="114300" simplePos="0" relativeHeight="251675648" behindDoc="0" locked="0" layoutInCell="1" allowOverlap="1" wp14:anchorId="33C9AB2B" wp14:editId="5AB858ED">
            <wp:simplePos x="0" y="0"/>
            <wp:positionH relativeFrom="column">
              <wp:posOffset>-790234</wp:posOffset>
            </wp:positionH>
            <wp:positionV relativeFrom="paragraph">
              <wp:posOffset>882650</wp:posOffset>
            </wp:positionV>
            <wp:extent cx="296726" cy="296726"/>
            <wp:effectExtent l="0" t="0" r="8255" b="8255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D:\creations\Freesumes\premium packs\18 - The Minimalist\other\3.png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726" cy="296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3840" behindDoc="0" locked="0" layoutInCell="1" allowOverlap="1" wp14:anchorId="6D3860CD" wp14:editId="26E6771C">
            <wp:simplePos x="0" y="0"/>
            <wp:positionH relativeFrom="column">
              <wp:posOffset>4281336</wp:posOffset>
            </wp:positionH>
            <wp:positionV relativeFrom="paragraph">
              <wp:posOffset>139700</wp:posOffset>
            </wp:positionV>
            <wp:extent cx="91711" cy="139148"/>
            <wp:effectExtent l="0" t="0" r="381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6.png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711" cy="1391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2816" behindDoc="0" locked="0" layoutInCell="1" allowOverlap="1" wp14:anchorId="72743088" wp14:editId="6E76B68F">
            <wp:simplePos x="0" y="0"/>
            <wp:positionH relativeFrom="column">
              <wp:posOffset>4247984</wp:posOffset>
            </wp:positionH>
            <wp:positionV relativeFrom="paragraph">
              <wp:posOffset>-71120</wp:posOffset>
            </wp:positionV>
            <wp:extent cx="144476" cy="115581"/>
            <wp:effectExtent l="0" t="0" r="8255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5.png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476" cy="1155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1792" behindDoc="0" locked="0" layoutInCell="1" allowOverlap="1" wp14:anchorId="5B466E2E" wp14:editId="37FDB9A5">
            <wp:simplePos x="0" y="0"/>
            <wp:positionH relativeFrom="column">
              <wp:posOffset>4253174</wp:posOffset>
            </wp:positionH>
            <wp:positionV relativeFrom="paragraph">
              <wp:posOffset>-290830</wp:posOffset>
            </wp:positionV>
            <wp:extent cx="121731" cy="121731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4.png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31" cy="1217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BC7CE1A" wp14:editId="5B3A8925">
                <wp:simplePos x="0" y="0"/>
                <wp:positionH relativeFrom="column">
                  <wp:posOffset>4438015</wp:posOffset>
                </wp:positionH>
                <wp:positionV relativeFrom="paragraph">
                  <wp:posOffset>-361950</wp:posOffset>
                </wp:positionV>
                <wp:extent cx="1952625" cy="285750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05F6E9" w14:textId="77777777" w:rsidR="0092144B" w:rsidRPr="00A3754F" w:rsidRDefault="00123E15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+7 965 340 45 95</w:t>
                            </w:r>
                          </w:p>
                          <w:p w14:paraId="35DE2585" w14:textId="77777777" w:rsidR="0092144B" w:rsidRDefault="0092144B" w:rsidP="0092144B">
                            <w:pPr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47" type="#_x0000_t202" style="position:absolute;margin-left:349.45pt;margin-top:-28.5pt;width:153.75pt;height:22.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" filled="f" stroked="f" strokeweight=".5pt">
                <v:textbox>
                  <w:txbxContent>
                    <w:p w:rsidR="0092144B" w:rsidRPr="00A3754F" w:rsidRDefault="00123E15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+7 965 340 45 95</w:t>
                      </w:r>
                    </w:p>
                    <w:p w:rsidR="0092144B" w:rsidRDefault="0092144B" w:rsidP="0092144B">
                      <w:pPr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92144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FAC3824" wp14:editId="3CF2A5E7">
                <wp:simplePos x="0" y="0"/>
                <wp:positionH relativeFrom="column">
                  <wp:posOffset>4438015</wp:posOffset>
                </wp:positionH>
                <wp:positionV relativeFrom="paragraph">
                  <wp:posOffset>-147955</wp:posOffset>
                </wp:positionV>
                <wp:extent cx="1952625" cy="285750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5AECD8" w14:textId="77777777" w:rsidR="0092144B" w:rsidRPr="00A3754F" w:rsidRDefault="00123E15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andrewkuleshov7@gmail.com</w:t>
                            </w:r>
                          </w:p>
                          <w:p w14:paraId="703CE82B" w14:textId="77777777" w:rsidR="0092144B" w:rsidRDefault="0092144B" w:rsidP="0092144B">
                            <w:pPr>
                              <w:bidi w:val="0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D4CC350" id="Text Box 37" o:spid="_x0000_s1049" type="#_x0000_t202" style="position:absolute;margin-left:349.45pt;margin-top:-11.65pt;width:153.75pt;height:22.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" filled="f" stroked="f" strokeweight=".5pt">
                <v:textbox>
                  <w:txbxContent>
                    <w:p w:rsidR="0092144B" w:rsidRPr="00A3754F" w:rsidRDefault="00123E15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andrewkuleshov7@gmail.com</w:t>
                      </w:r>
                    </w:p>
                    <w:p w:rsidR="0092144B" w:rsidRDefault="0092144B" w:rsidP="0092144B">
                      <w:pPr>
                        <w:bidi w:val="0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43D36D41" wp14:editId="21132464">
                <wp:simplePos x="0" y="0"/>
                <wp:positionH relativeFrom="column">
                  <wp:posOffset>-914400</wp:posOffset>
                </wp:positionH>
                <wp:positionV relativeFrom="paragraph">
                  <wp:posOffset>-619125</wp:posOffset>
                </wp:positionV>
                <wp:extent cx="3790950" cy="756920"/>
                <wp:effectExtent l="0" t="0" r="0" b="0"/>
                <wp:wrapNone/>
                <wp:docPr id="2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0" cy="756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70AF9C" w14:textId="77777777" w:rsidR="00D933C2" w:rsidRPr="00384FFB" w:rsidRDefault="00123E15" w:rsidP="00D933C2">
                            <w:pPr>
                              <w:jc w:val="right"/>
                              <w:rPr>
                                <w:rFonts w:ascii="Raleway regular" w:hAnsi="Raleway regular"/>
                                <w:color w:val="313131"/>
                                <w:spacing w:val="-20"/>
                                <w:sz w:val="80"/>
                                <w:szCs w:val="80"/>
                              </w:rPr>
                            </w:pPr>
                            <w:r>
                              <w:rPr>
                                <w:rFonts w:ascii="Raleway regular" w:hAnsi="Raleway regular"/>
                                <w:color w:val="313131"/>
                                <w:spacing w:val="-20"/>
                                <w:sz w:val="80"/>
                                <w:szCs w:val="80"/>
                              </w:rPr>
                              <w:t>Andrey Kulesho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50" type="#_x0000_t202" style="position:absolute;margin-left:-1in;margin-top:-48.75pt;width:298.5pt;height:59.6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" filled="f" stroked="f">
                <v:textbox>
                  <w:txbxContent>
                    <w:p w:rsidR="00D933C2" w:rsidRPr="00384FFB" w:rsidRDefault="00123E15" w:rsidP="00D933C2">
                      <w:pPr>
                        <w:jc w:val="right"/>
                        <w:rPr>
                          <w:rFonts w:ascii="Raleway regular" w:hAnsi="Raleway regular"/>
                          <w:color w:val="313131"/>
                          <w:spacing w:val="-20"/>
                          <w:sz w:val="80"/>
                          <w:szCs w:val="80"/>
                        </w:rPr>
                      </w:pPr>
                      <w:r>
                        <w:rPr>
                          <w:rFonts w:ascii="Raleway regular" w:hAnsi="Raleway regular"/>
                          <w:color w:val="313131"/>
                          <w:spacing w:val="-20"/>
                          <w:sz w:val="80"/>
                          <w:szCs w:val="80"/>
                        </w:rPr>
                        <w:t>Andrey Kuleshov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667D8A2" wp14:editId="08EEA38F">
                <wp:simplePos x="0" y="0"/>
                <wp:positionH relativeFrom="column">
                  <wp:posOffset>-533400</wp:posOffset>
                </wp:positionH>
                <wp:positionV relativeFrom="paragraph">
                  <wp:posOffset>828675</wp:posOffset>
                </wp:positionV>
                <wp:extent cx="1724025" cy="342900"/>
                <wp:effectExtent l="0" t="0" r="0" b="0"/>
                <wp:wrapNone/>
                <wp:docPr id="1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FE225D" w14:textId="77777777"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F26DF4"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51" type="#_x0000_t202" style="position:absolute;margin-left:-42pt;margin-top:65.25pt;width:135.75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" filled="f" stroked="f">
                <v:textbox>
                  <w:txbxContent>
                    <w:p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F26DF4"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46055D38" wp14:editId="56D616FE">
                <wp:simplePos x="0" y="0"/>
                <wp:positionH relativeFrom="column">
                  <wp:posOffset>-876300</wp:posOffset>
                </wp:positionH>
                <wp:positionV relativeFrom="paragraph">
                  <wp:posOffset>-9525</wp:posOffset>
                </wp:positionV>
                <wp:extent cx="4219575" cy="409575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9575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C33509" w14:textId="77777777" w:rsidR="00D933C2" w:rsidRPr="00384FFB" w:rsidRDefault="00123E15" w:rsidP="00D933C2">
                            <w:pPr>
                              <w:jc w:val="right"/>
                              <w:rPr>
                                <w:rFonts w:ascii="Raleway Light" w:hAnsi="Raleway Light"/>
                                <w:color w:val="313131"/>
                                <w:spacing w:val="-12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313131"/>
                                <w:spacing w:val="-12"/>
                                <w:sz w:val="40"/>
                                <w:szCs w:val="40"/>
                              </w:rPr>
                              <w:t xml:space="preserve">SENIOR SOFTWARE </w:t>
                            </w:r>
                            <w:r w:rsidR="00A87249">
                              <w:rPr>
                                <w:rFonts w:ascii="Raleway Light" w:hAnsi="Raleway Light"/>
                                <w:color w:val="313131"/>
                                <w:spacing w:val="-12"/>
                                <w:sz w:val="40"/>
                                <w:szCs w:val="40"/>
                              </w:rPr>
                              <w:t>DEVELO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52" type="#_x0000_t202" style="position:absolute;margin-left:-69pt;margin-top:-.75pt;width:332.25pt;height:32.2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" filled="f" stroked="f">
                <v:textbox>
                  <w:txbxContent>
                    <w:p w:rsidR="00D933C2" w:rsidRPr="00384FFB" w:rsidRDefault="00123E15" w:rsidP="00D933C2">
                      <w:pPr>
                        <w:jc w:val="right"/>
                        <w:rPr>
                          <w:rFonts w:ascii="Raleway Light" w:hAnsi="Raleway Light"/>
                          <w:color w:val="313131"/>
                          <w:spacing w:val="-12"/>
                          <w:sz w:val="40"/>
                          <w:szCs w:val="40"/>
                        </w:rPr>
                      </w:pPr>
                      <w:r>
                        <w:rPr>
                          <w:rFonts w:ascii="Raleway Light" w:hAnsi="Raleway Light"/>
                          <w:color w:val="313131"/>
                          <w:spacing w:val="-12"/>
                          <w:sz w:val="40"/>
                          <w:szCs w:val="40"/>
                        </w:rPr>
                        <w:t xml:space="preserve">SENIOR SOFTWARE </w:t>
                      </w:r>
                      <w:r w:rsidR="00A87249">
                        <w:rPr>
                          <w:rFonts w:ascii="Raleway Light" w:hAnsi="Raleway Light"/>
                          <w:color w:val="313131"/>
                          <w:spacing w:val="-12"/>
                          <w:sz w:val="40"/>
                          <w:szCs w:val="40"/>
                        </w:rPr>
                        <w:t>DEVELOPER</w:t>
                      </w:r>
                    </w:p>
                  </w:txbxContent>
                </v:textbox>
              </v:shape>
            </w:pict>
          </mc:Fallback>
        </mc:AlternateContent>
      </w:r>
      <w:r w:rsidR="00C22677">
        <w:t xml:space="preserve"> </w:t>
      </w:r>
      <w:r w:rsidR="0029142D">
        <w:t xml:space="preserve"> </w:t>
      </w:r>
    </w:p>
    <w:sectPr w:rsidR="00A0460B" w:rsidRPr="00C40B0B" w:rsidSect="00D933C2">
      <w:pgSz w:w="12240" w:h="15840" w:code="1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Raleway regular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Raleway SemiBold">
    <w:altName w:val="Franklin Gothic Medium"/>
    <w:charset w:val="00"/>
    <w:family w:val="swiss"/>
    <w:pitch w:val="variable"/>
    <w:sig w:usb0="00000001" w:usb1="5000205B" w:usb2="00000000" w:usb3="00000000" w:csb0="00000097" w:csb1="00000000"/>
  </w:font>
  <w:font w:name="Raleway Light">
    <w:altName w:val="Corbel"/>
    <w:charset w:val="00"/>
    <w:family w:val="swiss"/>
    <w:pitch w:val="variable"/>
    <w:sig w:usb0="00000001" w:usb1="5000205B" w:usb2="00000000" w:usb3="00000000" w:csb0="000000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01E75D03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9" type="#_x0000_t75" style="width:193.8pt;height:147pt;visibility:visible;mso-wrap-style:square" o:bullet="t">
        <v:imagedata r:id="rId1" o:title=""/>
      </v:shape>
    </w:pict>
  </w:numPicBullet>
  <w:abstractNum w:abstractNumId="0" w15:restartNumberingAfterBreak="0">
    <w:nsid w:val="23551A09"/>
    <w:multiLevelType w:val="hybridMultilevel"/>
    <w:tmpl w:val="B0DA293E"/>
    <w:lvl w:ilvl="0" w:tplc="1EB8C082">
      <w:start w:val="1"/>
      <w:numFmt w:val="decimal"/>
      <w:lvlText w:val="%1)"/>
      <w:lvlJc w:val="left"/>
      <w:pPr>
        <w:ind w:left="55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7" w:hanging="360"/>
      </w:pPr>
    </w:lvl>
    <w:lvl w:ilvl="2" w:tplc="0409001B" w:tentative="1">
      <w:start w:val="1"/>
      <w:numFmt w:val="lowerRoman"/>
      <w:lvlText w:val="%3."/>
      <w:lvlJc w:val="right"/>
      <w:pPr>
        <w:ind w:left="1997" w:hanging="180"/>
      </w:pPr>
    </w:lvl>
    <w:lvl w:ilvl="3" w:tplc="0409000F" w:tentative="1">
      <w:start w:val="1"/>
      <w:numFmt w:val="decimal"/>
      <w:lvlText w:val="%4."/>
      <w:lvlJc w:val="left"/>
      <w:pPr>
        <w:ind w:left="2717" w:hanging="360"/>
      </w:pPr>
    </w:lvl>
    <w:lvl w:ilvl="4" w:tplc="04090019" w:tentative="1">
      <w:start w:val="1"/>
      <w:numFmt w:val="lowerLetter"/>
      <w:lvlText w:val="%5."/>
      <w:lvlJc w:val="left"/>
      <w:pPr>
        <w:ind w:left="3437" w:hanging="360"/>
      </w:pPr>
    </w:lvl>
    <w:lvl w:ilvl="5" w:tplc="0409001B" w:tentative="1">
      <w:start w:val="1"/>
      <w:numFmt w:val="lowerRoman"/>
      <w:lvlText w:val="%6."/>
      <w:lvlJc w:val="right"/>
      <w:pPr>
        <w:ind w:left="4157" w:hanging="180"/>
      </w:pPr>
    </w:lvl>
    <w:lvl w:ilvl="6" w:tplc="0409000F" w:tentative="1">
      <w:start w:val="1"/>
      <w:numFmt w:val="decimal"/>
      <w:lvlText w:val="%7."/>
      <w:lvlJc w:val="left"/>
      <w:pPr>
        <w:ind w:left="4877" w:hanging="360"/>
      </w:pPr>
    </w:lvl>
    <w:lvl w:ilvl="7" w:tplc="04090019" w:tentative="1">
      <w:start w:val="1"/>
      <w:numFmt w:val="lowerLetter"/>
      <w:lvlText w:val="%8."/>
      <w:lvlJc w:val="left"/>
      <w:pPr>
        <w:ind w:left="5597" w:hanging="360"/>
      </w:pPr>
    </w:lvl>
    <w:lvl w:ilvl="8" w:tplc="0409001B" w:tentative="1">
      <w:start w:val="1"/>
      <w:numFmt w:val="lowerRoman"/>
      <w:lvlText w:val="%9."/>
      <w:lvlJc w:val="right"/>
      <w:pPr>
        <w:ind w:left="6317" w:hanging="180"/>
      </w:pPr>
    </w:lvl>
  </w:abstractNum>
  <w:abstractNum w:abstractNumId="1" w15:restartNumberingAfterBreak="0">
    <w:nsid w:val="624B2482"/>
    <w:multiLevelType w:val="hybridMultilevel"/>
    <w:tmpl w:val="47448698"/>
    <w:lvl w:ilvl="0" w:tplc="B1E4EF20"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530724"/>
    <w:multiLevelType w:val="hybridMultilevel"/>
    <w:tmpl w:val="4760A148"/>
    <w:lvl w:ilvl="0" w:tplc="D590A76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262824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F54F2A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17A330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E5ADBA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C1647D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D6E18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016235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7F2A39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TcxNjG2MDQxNTJX0lEKTi0uzszPAykwrAUAUdrOmSwAAAA="/>
  </w:docVars>
  <w:rsids>
    <w:rsidRoot w:val="00D933C2"/>
    <w:rsid w:val="00022116"/>
    <w:rsid w:val="00065352"/>
    <w:rsid w:val="0007768A"/>
    <w:rsid w:val="00095413"/>
    <w:rsid w:val="000A0591"/>
    <w:rsid w:val="000F1D68"/>
    <w:rsid w:val="00114E41"/>
    <w:rsid w:val="00123E15"/>
    <w:rsid w:val="00146A2F"/>
    <w:rsid w:val="001553CD"/>
    <w:rsid w:val="00162B2E"/>
    <w:rsid w:val="00165058"/>
    <w:rsid w:val="00174FA3"/>
    <w:rsid w:val="001C07F5"/>
    <w:rsid w:val="001E2048"/>
    <w:rsid w:val="001F2CD0"/>
    <w:rsid w:val="002256B3"/>
    <w:rsid w:val="00247501"/>
    <w:rsid w:val="0026643C"/>
    <w:rsid w:val="002823F6"/>
    <w:rsid w:val="0029142D"/>
    <w:rsid w:val="002C5DA3"/>
    <w:rsid w:val="002D2960"/>
    <w:rsid w:val="002E3EFD"/>
    <w:rsid w:val="002F1E6E"/>
    <w:rsid w:val="0035217C"/>
    <w:rsid w:val="0035575F"/>
    <w:rsid w:val="003660F8"/>
    <w:rsid w:val="00384FFB"/>
    <w:rsid w:val="003C2B5E"/>
    <w:rsid w:val="004005CD"/>
    <w:rsid w:val="00415855"/>
    <w:rsid w:val="00433C44"/>
    <w:rsid w:val="004434FB"/>
    <w:rsid w:val="004539C3"/>
    <w:rsid w:val="004716C4"/>
    <w:rsid w:val="004F3BEB"/>
    <w:rsid w:val="00514BAF"/>
    <w:rsid w:val="00515592"/>
    <w:rsid w:val="005258C4"/>
    <w:rsid w:val="005426C0"/>
    <w:rsid w:val="00554D4E"/>
    <w:rsid w:val="00565CCA"/>
    <w:rsid w:val="00577623"/>
    <w:rsid w:val="00616C68"/>
    <w:rsid w:val="006677AB"/>
    <w:rsid w:val="006824B5"/>
    <w:rsid w:val="006C319A"/>
    <w:rsid w:val="006D0ED5"/>
    <w:rsid w:val="0071606A"/>
    <w:rsid w:val="0073348B"/>
    <w:rsid w:val="007464A0"/>
    <w:rsid w:val="00772C91"/>
    <w:rsid w:val="00784DAD"/>
    <w:rsid w:val="007C1E46"/>
    <w:rsid w:val="007C5DC1"/>
    <w:rsid w:val="00806F40"/>
    <w:rsid w:val="00813ECE"/>
    <w:rsid w:val="008428CF"/>
    <w:rsid w:val="00855F52"/>
    <w:rsid w:val="0086778E"/>
    <w:rsid w:val="00867D45"/>
    <w:rsid w:val="008A70E7"/>
    <w:rsid w:val="008C5E4C"/>
    <w:rsid w:val="009024DF"/>
    <w:rsid w:val="00906D04"/>
    <w:rsid w:val="0092144B"/>
    <w:rsid w:val="00951809"/>
    <w:rsid w:val="009718E2"/>
    <w:rsid w:val="009A4A30"/>
    <w:rsid w:val="009D0A16"/>
    <w:rsid w:val="009E6359"/>
    <w:rsid w:val="009F3BCB"/>
    <w:rsid w:val="00A0460B"/>
    <w:rsid w:val="00A25372"/>
    <w:rsid w:val="00A342E4"/>
    <w:rsid w:val="00A3754F"/>
    <w:rsid w:val="00A87008"/>
    <w:rsid w:val="00A87249"/>
    <w:rsid w:val="00AD36B1"/>
    <w:rsid w:val="00AE6383"/>
    <w:rsid w:val="00AF3C5E"/>
    <w:rsid w:val="00B320DB"/>
    <w:rsid w:val="00B51D94"/>
    <w:rsid w:val="00B6758A"/>
    <w:rsid w:val="00B7635C"/>
    <w:rsid w:val="00B93BC8"/>
    <w:rsid w:val="00B94D2C"/>
    <w:rsid w:val="00BD5A3E"/>
    <w:rsid w:val="00BD7933"/>
    <w:rsid w:val="00BE7929"/>
    <w:rsid w:val="00BF1661"/>
    <w:rsid w:val="00BF4559"/>
    <w:rsid w:val="00C03D35"/>
    <w:rsid w:val="00C13081"/>
    <w:rsid w:val="00C22677"/>
    <w:rsid w:val="00C40B0B"/>
    <w:rsid w:val="00C5175C"/>
    <w:rsid w:val="00C67BA0"/>
    <w:rsid w:val="00CC0838"/>
    <w:rsid w:val="00CE6432"/>
    <w:rsid w:val="00CF0A3E"/>
    <w:rsid w:val="00D12A80"/>
    <w:rsid w:val="00D52E8D"/>
    <w:rsid w:val="00D933C2"/>
    <w:rsid w:val="00DA5A43"/>
    <w:rsid w:val="00DB0AB7"/>
    <w:rsid w:val="00DC284C"/>
    <w:rsid w:val="00DD1A55"/>
    <w:rsid w:val="00E2761A"/>
    <w:rsid w:val="00E44D53"/>
    <w:rsid w:val="00E82CEE"/>
    <w:rsid w:val="00EA55E5"/>
    <w:rsid w:val="00ED5E57"/>
    <w:rsid w:val="00EE6C27"/>
    <w:rsid w:val="00F0745B"/>
    <w:rsid w:val="00F22F19"/>
    <w:rsid w:val="00F26DF4"/>
    <w:rsid w:val="00F527D8"/>
    <w:rsid w:val="00FA54CB"/>
    <w:rsid w:val="00FC3029"/>
    <w:rsid w:val="00FC67A6"/>
    <w:rsid w:val="00FC7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o:colormru v:ext="edit" colors="#f7f5f4,#eeb84b,#f8f8f7,#df3e3e,#f7f8f7"/>
    </o:shapedefaults>
    <o:shapelayout v:ext="edit">
      <o:idmap v:ext="edit" data="1"/>
    </o:shapelayout>
  </w:shapeDefaults>
  <w:decimalSymbol w:val="."/>
  <w:listSeparator w:val=","/>
  <w14:docId w14:val="1FE657B8"/>
  <w15:chartTrackingRefBased/>
  <w15:docId w15:val="{FCF94ABA-F2CB-46DF-B9B3-C036426BA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460B"/>
    <w:pPr>
      <w:bidi/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3E1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C0838"/>
    <w:rPr>
      <w:color w:val="0563C1" w:themeColor="hyperlink"/>
      <w:u w:val="single"/>
    </w:rPr>
  </w:style>
  <w:style w:type="character" w:customStyle="1" w:styleId="lt-line-clampraw-line">
    <w:name w:val="lt-line-clamp__raw-line"/>
    <w:basedOn w:val="DefaultParagraphFont"/>
    <w:rsid w:val="00BD7933"/>
  </w:style>
  <w:style w:type="character" w:styleId="FollowedHyperlink">
    <w:name w:val="FollowedHyperlink"/>
    <w:basedOn w:val="DefaultParagraphFont"/>
    <w:uiPriority w:val="99"/>
    <w:semiHidden/>
    <w:unhideWhenUsed/>
    <w:rsid w:val="00F0745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5E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github.com/pinterest/ktlint" TargetMode="External"/><Relationship Id="rId21" Type="http://schemas.openxmlformats.org/officeDocument/2006/relationships/hyperlink" Target="https://www.fips.ru/registers-doc-view/fips_servlet?DB=EVM&amp;DocNumber=2015611202&amp;TypeFile=html" TargetMode="External"/><Relationship Id="rId34" Type="http://schemas.openxmlformats.org/officeDocument/2006/relationships/hyperlink" Target="https://github.com/akuleshov7/ktoml" TargetMode="External"/><Relationship Id="rId42" Type="http://schemas.openxmlformats.org/officeDocument/2006/relationships/hyperlink" Target="https://kaicode.timepad.ru/event/1340101/" TargetMode="External"/><Relationship Id="rId47" Type="http://schemas.openxmlformats.org/officeDocument/2006/relationships/hyperlink" Target="https://github.com/cqfn/diKTat" TargetMode="External"/><Relationship Id="rId50" Type="http://schemas.openxmlformats.org/officeDocument/2006/relationships/hyperlink" Target="https://github.com/akuleshov7/huawei-yapf" TargetMode="External"/><Relationship Id="rId55" Type="http://schemas.openxmlformats.org/officeDocument/2006/relationships/image" Target="media/image5.png"/><Relationship Id="rId63" Type="http://schemas.openxmlformats.org/officeDocument/2006/relationships/image" Target="media/image10.png"/><Relationship Id="rId7" Type="http://schemas.openxmlformats.org/officeDocument/2006/relationships/hyperlink" Target="https://www.youracclaim.com/badges/426baa92-4d9f-4299-9384-7fa774e215f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coursera.org/account/accomplishments/verify/P4X8Y38TEDYF" TargetMode="External"/><Relationship Id="rId29" Type="http://schemas.openxmlformats.org/officeDocument/2006/relationships/hyperlink" Target="https://testconf.ru/Andrey-Kuleshov/" TargetMode="External"/><Relationship Id="rId11" Type="http://schemas.openxmlformats.org/officeDocument/2006/relationships/hyperlink" Target="https://www.coursera.org/account/accomplishments/certificate/6TV8393X4SX4" TargetMode="External"/><Relationship Id="rId24" Type="http://schemas.openxmlformats.org/officeDocument/2006/relationships/hyperlink" Target="https://www.msu.ru/en/" TargetMode="External"/><Relationship Id="rId32" Type="http://schemas.openxmlformats.org/officeDocument/2006/relationships/hyperlink" Target="https://kaicode.timepad.ru/event/1340101/" TargetMode="External"/><Relationship Id="rId37" Type="http://schemas.openxmlformats.org/officeDocument/2006/relationships/hyperlink" Target="https://github.com/JetBrains/kotlin" TargetMode="External"/><Relationship Id="rId40" Type="http://schemas.openxmlformats.org/officeDocument/2006/relationships/hyperlink" Target="https://2021.issre.net/" TargetMode="External"/><Relationship Id="rId45" Type="http://schemas.openxmlformats.org/officeDocument/2006/relationships/hyperlink" Target="https://github.com/akuleshov7" TargetMode="External"/><Relationship Id="rId53" Type="http://schemas.openxmlformats.org/officeDocument/2006/relationships/hyperlink" Target="https://github.com/cqfn/save-cloud" TargetMode="External"/><Relationship Id="rId58" Type="http://schemas.openxmlformats.org/officeDocument/2006/relationships/image" Target="media/image7.png"/><Relationship Id="rId66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image" Target="media/image80.png"/><Relationship Id="rId19" Type="http://schemas.openxmlformats.org/officeDocument/2006/relationships/hyperlink" Target="https://www.coursera.org/account/accomplishments/certificate/6TV8393X4SX4" TargetMode="External"/><Relationship Id="rId14" Type="http://schemas.openxmlformats.org/officeDocument/2006/relationships/hyperlink" Target="https://www.ieee.org/" TargetMode="External"/><Relationship Id="rId22" Type="http://schemas.openxmlformats.org/officeDocument/2006/relationships/hyperlink" Target="https://www.ieee.org/" TargetMode="External"/><Relationship Id="rId27" Type="http://schemas.openxmlformats.org/officeDocument/2006/relationships/hyperlink" Target="https://github.com/JetBrains/kotlin" TargetMode="External"/><Relationship Id="rId30" Type="http://schemas.openxmlformats.org/officeDocument/2006/relationships/hyperlink" Target="https://2021.issre.net/" TargetMode="External"/><Relationship Id="rId35" Type="http://schemas.openxmlformats.org/officeDocument/2006/relationships/hyperlink" Target="https://github.com/akuleshov7" TargetMode="External"/><Relationship Id="rId43" Type="http://schemas.openxmlformats.org/officeDocument/2006/relationships/hyperlink" Target="https://2021.splashcon.org/home/bcnc-2021" TargetMode="External"/><Relationship Id="rId48" Type="http://schemas.openxmlformats.org/officeDocument/2006/relationships/hyperlink" Target="https://github.com/cqfn/save" TargetMode="External"/><Relationship Id="rId56" Type="http://schemas.openxmlformats.org/officeDocument/2006/relationships/image" Target="media/image6.png"/><Relationship Id="rId64" Type="http://schemas.openxmlformats.org/officeDocument/2006/relationships/image" Target="media/image11.png"/><Relationship Id="rId8" Type="http://schemas.openxmlformats.org/officeDocument/2006/relationships/hyperlink" Target="https://www.coursera.org/account/accomplishments/verify/P4X8Y38TEDYF" TargetMode="External"/><Relationship Id="rId51" Type="http://schemas.openxmlformats.org/officeDocument/2006/relationships/hyperlink" Target="https://github.com/cqfn/diKTat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fips.ru/registers-doc-view/fips_servlet?DB=EVM&amp;DocNumber=2015613471&amp;TypeFile=html" TargetMode="External"/><Relationship Id="rId17" Type="http://schemas.openxmlformats.org/officeDocument/2006/relationships/hyperlink" Target="https://www.hackerrank.com/certificates/9bee3b21d19d" TargetMode="External"/><Relationship Id="rId25" Type="http://schemas.openxmlformats.org/officeDocument/2006/relationships/image" Target="media/image3.png"/><Relationship Id="rId33" Type="http://schemas.openxmlformats.org/officeDocument/2006/relationships/hyperlink" Target="https://2021.splashcon.org/home/bcnc-2021" TargetMode="External"/><Relationship Id="rId38" Type="http://schemas.openxmlformats.org/officeDocument/2006/relationships/hyperlink" Target="https://2017.heisenbug-moscow.ru/talks/2017/msk/4qenaf9okmqmk8ke028co6/" TargetMode="External"/><Relationship Id="rId46" Type="http://schemas.openxmlformats.org/officeDocument/2006/relationships/image" Target="media/image4.png"/><Relationship Id="rId59" Type="http://schemas.openxmlformats.org/officeDocument/2006/relationships/image" Target="media/image60.png"/><Relationship Id="rId67" Type="http://schemas.openxmlformats.org/officeDocument/2006/relationships/theme" Target="theme/theme1.xml"/><Relationship Id="rId20" Type="http://schemas.openxmlformats.org/officeDocument/2006/relationships/hyperlink" Target="https://www.fips.ru/registers-doc-view/fips_servlet?DB=EVM&amp;DocNumber=2015613471&amp;TypeFile=html" TargetMode="External"/><Relationship Id="rId41" Type="http://schemas.openxmlformats.org/officeDocument/2006/relationships/hyperlink" Target="https://www.meetup.com/Object-Thinking/" TargetMode="External"/><Relationship Id="rId54" Type="http://schemas.openxmlformats.org/officeDocument/2006/relationships/hyperlink" Target="https://github.com/akuleshov7/huawei-yapf" TargetMode="External"/><Relationship Id="rId62" Type="http://schemas.openxmlformats.org/officeDocument/2006/relationships/image" Target="media/image9.jp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5" Type="http://schemas.openxmlformats.org/officeDocument/2006/relationships/hyperlink" Target="https://www.youracclaim.com/badges/426baa92-4d9f-4299-9384-7fa774e215f9" TargetMode="External"/><Relationship Id="rId23" Type="http://schemas.openxmlformats.org/officeDocument/2006/relationships/hyperlink" Target="https://www.msu.ru/en/" TargetMode="External"/><Relationship Id="rId28" Type="http://schemas.openxmlformats.org/officeDocument/2006/relationships/hyperlink" Target="https://2017.heisenbug-moscow.ru/talks/2017/msk/4qenaf9okmqmk8ke028co6/" TargetMode="External"/><Relationship Id="rId36" Type="http://schemas.openxmlformats.org/officeDocument/2006/relationships/hyperlink" Target="https://github.com/pinterest/ktlint" TargetMode="External"/><Relationship Id="rId49" Type="http://schemas.openxmlformats.org/officeDocument/2006/relationships/hyperlink" Target="https://github.com/cqfn/save-cloud" TargetMode="External"/><Relationship Id="rId57" Type="http://schemas.openxmlformats.org/officeDocument/2006/relationships/image" Target="media/image61.png"/><Relationship Id="rId10" Type="http://schemas.openxmlformats.org/officeDocument/2006/relationships/hyperlink" Target="https://www.coursera.org/account/accomplishments/verify/NU83JM69V3J2" TargetMode="External"/><Relationship Id="rId31" Type="http://schemas.openxmlformats.org/officeDocument/2006/relationships/hyperlink" Target="https://www.meetup.com/Object-Thinking/" TargetMode="External"/><Relationship Id="rId44" Type="http://schemas.openxmlformats.org/officeDocument/2006/relationships/hyperlink" Target="https://github.com/akuleshov7/ktoml" TargetMode="External"/><Relationship Id="rId52" Type="http://schemas.openxmlformats.org/officeDocument/2006/relationships/hyperlink" Target="https://github.com/cqfn/save" TargetMode="External"/><Relationship Id="rId60" Type="http://schemas.openxmlformats.org/officeDocument/2006/relationships/image" Target="media/image8.png"/><Relationship Id="rId65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hyperlink" Target="https://www.hackerrank.com/certificates/9bee3b21d19d" TargetMode="External"/><Relationship Id="rId13" Type="http://schemas.openxmlformats.org/officeDocument/2006/relationships/hyperlink" Target="https://www.fips.ru/registers-doc-view/fips_servlet?DB=EVM&amp;DocNumber=2015611202&amp;TypeFile=html" TargetMode="External"/><Relationship Id="rId18" Type="http://schemas.openxmlformats.org/officeDocument/2006/relationships/hyperlink" Target="https://www.coursera.org/account/accomplishments/verify/NU83JM69V3J2" TargetMode="External"/><Relationship Id="rId39" Type="http://schemas.openxmlformats.org/officeDocument/2006/relationships/hyperlink" Target="https://testconf.ru/Andrey-Kuleshov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0C1BE8-0047-4B00-B7F6-9C86F959FB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1</Pages>
  <Words>6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Андрей Кулешов</cp:lastModifiedBy>
  <cp:revision>59</cp:revision>
  <cp:lastPrinted>2020-06-28T13:02:00Z</cp:lastPrinted>
  <dcterms:created xsi:type="dcterms:W3CDTF">2019-07-30T08:13:00Z</dcterms:created>
  <dcterms:modified xsi:type="dcterms:W3CDTF">2021-09-06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k4Szn9aGb7ZRa/KgZVQr21gYKRttYN8tv3mahp1cFlogCvTmbTAtD2uw4LNPbRoigIz1w9ma
j8PKD4/w6V6du3wJ+ruJO3vzqzd6oq7nQG/WXXRa+JQwL8H+nRc4+hgvtBgDXPDrKquTck2y
GiONkS4F9xk5WSFNhjsZo5nmzlf7FjKYS+pLIJItAxBl1/biwj2GU6BKvLlO0WyyNGNlOsQc
mrys+qMq42t79OVKcf</vt:lpwstr>
  </property>
  <property fmtid="{D5CDD505-2E9C-101B-9397-08002B2CF9AE}" pid="3" name="_2015_ms_pID_7253431">
    <vt:lpwstr>w+MXu1BLBrQ4A2aZcUV1qimI1RpBqinlnvj8cLlCZlUHqrCIm/+l8C
uAwIxXwWZp/H7JALouL/k7lRBylysaZGgvgHhJDKg27hPSZj/nDCyNOYyrFj7+OWmJRIi364
J7sQo9UuAWA/U3e8pi89LyCRFNfgVZEoutGwkH2Kr8CVTdWmJtqf/ZD221UaZBui7ejVUxU9
/q4HDTs6TSZTVYGj9uACor88MI6QUG6v28Ri</vt:lpwstr>
  </property>
  <property fmtid="{D5CDD505-2E9C-101B-9397-08002B2CF9AE}" pid="4" name="_2015_ms_pID_7253432">
    <vt:lpwstr>dQ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6493092</vt:lpwstr>
  </property>
</Properties>
</file>